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type="auto" w:w="0"/>
        <w:tblLook w:firstColumn="1" w:firstRow="1" w:lastColumn="0" w:lastRow="0" w:noHBand="0" w:noVBand="1" w:val="04A0"/>
      </w:tblPr>
      <w:tblGrid>
        <w:gridCol w:w="5216"/>
        <w:gridCol w:w="5216"/>
      </w:tblGrid>
      <w:tr>
        <w:tc>
          <w:tcPr>
            <w:tcW w:type="dxa" w:w="10432"/>
            <w:gridSpan w:val="2"/>
          </w:tcPr>
          <w:p>
            <w:pPr>
              <w:pStyle w:val="ac"/>
              <w:jc w:val="center"/>
            </w:pPr>
            <w:r>
              <w:t>Ming</w:t>
            </w:r>
          </w:p>
        </w:tc>
      </w:tr>
      <w:tr>
        <w:tc>
          <w:tcPr>
            <w:tcW w:type="dxa" w:w="5216"/>
          </w:tcPr>
          <w:p>
            <w:pPr>
              <w:pStyle w:val="afa"/>
            </w:pPr>
          </w:p>
        </w:tc>
        <w:tc>
          <w:tcPr>
            <w:tcW w:type="dxa" w:w="5216"/>
          </w:tcPr>
          <w:p>
            <w:pPr>
              <w:pStyle w:val="afa"/>
            </w:pPr>
          </w:p>
        </w:tc>
      </w:tr>
      <w:tr>
        <w:tc>
          <w:tcPr>
            <w:tcW w:type="dxa" w:w="5216"/>
          </w:tcPr>
          <w:p>
            <w:pPr>
              <w:pStyle w:val="afa"/>
              <w:jc w:val="center"/>
            </w:pPr>
            <w:r>
              <w:t>Singapore (+65)1234567/China (+86)12345678</w:t>
            </w:r>
          </w:p>
        </w:tc>
        <w:tc>
          <w:tcPr>
            <w:tcW w:type="dxa" w:w="5216"/>
          </w:tcPr>
          <w:p>
            <w:pPr>
              <w:pStyle w:val="afa"/>
              <w:jc w:val="center"/>
            </w:pPr>
            <w:r>
              <w:t>1234@gmail.com  / Website: www.otcen.com</w:t>
            </w:r>
          </w:p>
        </w:tc>
      </w:tr>
    </w:tbl>
    <w:p>
      <w:pPr>
        <w:pStyle w:val="afa"/>
      </w:pPr>
    </w:p>
    <w:p>
      <w:pPr>
        <w:pStyle w:val="1"/>
      </w:pPr>
      <w:r>
        <w:t>SUMMARY</w:t>
      </w:r>
    </w:p>
    <w:p>
      <w:pPr>
        <w:pStyle w:val="afa"/>
      </w:pPr>
      <w:r>
        <w:t>Summary 1</w:t>
      </w:r>
    </w:p>
    <w:p>
      <w:pPr>
        <w:pStyle w:val="afa"/>
      </w:pPr>
      <w:r>
        <w:t>Summary 2</w:t>
      </w:r>
    </w:p>
    <w:p>
      <w:pPr>
        <w:pStyle w:val="afa"/>
      </w:pPr>
    </w:p>
    <w:p>
      <w:pPr>
        <w:pStyle w:val="1"/>
      </w:pPr>
      <w:r>
        <w:t>EDUCATION</w:t>
      </w:r>
    </w:p>
    <w:tbl>
      <w:tblPr>
        <w:tblW w:type="auto" w:w="0"/>
        <w:tblLook w:firstColumn="1" w:firstRow="1" w:lastColumn="0" w:lastRow="0" w:noHBand="0" w:noVBand="1" w:val="04A0"/>
      </w:tblPr>
      <w:tblGrid>
        <w:gridCol w:w="5216"/>
        <w:gridCol w:w="5216"/>
      </w:tblGrid>
      <w:tr>
        <w:tc>
          <w:tcPr>
            <w:tcW w:type="dxa" w:w="9071"/>
          </w:tcPr>
          <w:p>
            <w:pPr>
              <w:pStyle w:val="2"/>
            </w:pPr>
            <w:r>
              <w:t>MMT</w:t>
            </w:r>
          </w:p>
        </w:tc>
        <w:tc>
          <w:tcPr>
            <w:tcW w:type="dxa" w:w="2268"/>
          </w:tcPr>
          <w:p>
            <w:pPr>
              <w:pStyle w:val="afa"/>
              <w:jc w:val="right"/>
            </w:pPr>
            <w:r>
              <w:t>Jul 2019 - May 2020</w:t>
            </w:r>
          </w:p>
        </w:tc>
      </w:tr>
      <w:tr>
        <w:tc>
          <w:tcPr>
            <w:tcW w:type="dxa" w:w="10432"/>
            <w:gridSpan w:val="2"/>
          </w:tcPr>
          <w:p>
            <w:pPr>
              <w:pStyle w:val="afa"/>
            </w:pPr>
            <w:r>
              <w:t>Master - Machine Learning</w:t>
            </w:r>
          </w:p>
        </w:tc>
      </w:tr>
    </w:tbl>
    <w:tbl>
      <w:tblPr>
        <w:tblW w:type="auto" w:w="0"/>
        <w:tblLook w:firstColumn="1" w:firstRow="1" w:lastColumn="0" w:lastRow="0" w:noHBand="0" w:noVBand="1" w:val="04A0"/>
      </w:tblPr>
      <w:tblGrid>
        <w:gridCol w:w="5216"/>
        <w:gridCol w:w="5216"/>
      </w:tblGrid>
      <w:tr>
        <w:tc>
          <w:tcPr>
            <w:tcW w:type="dxa" w:w="9071"/>
          </w:tcPr>
          <w:p>
            <w:pPr>
              <w:pStyle w:val="2"/>
            </w:pPr>
            <w:r>
              <w:t>MMT</w:t>
            </w:r>
          </w:p>
        </w:tc>
        <w:tc>
          <w:tcPr>
            <w:tcW w:type="dxa" w:w="2268"/>
          </w:tcPr>
          <w:p>
            <w:pPr>
              <w:pStyle w:val="afa"/>
              <w:jc w:val="right"/>
            </w:pPr>
            <w:r>
              <w:t>Sep 2018 – Jul 2019</w:t>
            </w:r>
          </w:p>
        </w:tc>
      </w:tr>
      <w:tr>
        <w:tc>
          <w:tcPr>
            <w:tcW w:type="dxa" w:w="10432"/>
            <w:gridSpan w:val="2"/>
          </w:tcPr>
          <w:p>
            <w:pPr>
              <w:pStyle w:val="afa"/>
            </w:pPr>
            <w:r>
              <w:t>Exchange Student - Machine Learning,Major GPA:98.82/100,GPA:96.51/100</w:t>
            </w:r>
          </w:p>
        </w:tc>
      </w:tr>
    </w:tbl>
    <w:tbl>
      <w:tblPr>
        <w:tblW w:type="auto" w:w="0"/>
        <w:tblLook w:firstColumn="1" w:firstRow="1" w:lastColumn="0" w:lastRow="0" w:noHBand="0" w:noVBand="1" w:val="04A0"/>
      </w:tblPr>
      <w:tblGrid>
        <w:gridCol w:w="5216"/>
        <w:gridCol w:w="5216"/>
      </w:tblGrid>
      <w:tr>
        <w:tc>
          <w:tcPr>
            <w:tcW w:type="dxa" w:w="9071"/>
          </w:tcPr>
          <w:p>
            <w:pPr>
              <w:pStyle w:val="2"/>
            </w:pPr>
            <w:r>
              <w:t>MMT</w:t>
            </w:r>
          </w:p>
        </w:tc>
        <w:tc>
          <w:tcPr>
            <w:tcW w:type="dxa" w:w="2268"/>
          </w:tcPr>
          <w:p>
            <w:pPr>
              <w:pStyle w:val="afa"/>
              <w:jc w:val="right"/>
            </w:pPr>
            <w:r>
              <w:t>Sep 2015 – Jul 2019</w:t>
            </w:r>
          </w:p>
        </w:tc>
      </w:tr>
      <w:tr>
        <w:tc>
          <w:tcPr>
            <w:tcW w:type="dxa" w:w="10432"/>
            <w:gridSpan w:val="2"/>
          </w:tcPr>
          <w:p>
            <w:pPr>
              <w:pStyle w:val="afa"/>
            </w:pPr>
            <w:r>
              <w:t>Bachelor - Machine Learning,Major GPA:3.7/4,GPA:3.8/4</w:t>
            </w:r>
          </w:p>
        </w:tc>
      </w:tr>
    </w:tbl>
    <w:p>
      <w:pPr>
        <w:pStyle w:val="afa"/>
      </w:pPr>
    </w:p>
    <w:p>
      <w:pPr>
        <w:pStyle w:val="1"/>
      </w:pPr>
      <w:r>
        <w:t>PROFESSIONAL EXPERIENCE</w:t>
      </w:r>
    </w:p>
    <w:tbl>
      <w:tblPr>
        <w:tblW w:type="auto" w:w="0"/>
        <w:tblLook w:firstColumn="1" w:firstRow="1" w:lastColumn="0" w:lastRow="0" w:noHBand="0" w:noVBand="1" w:val="04A0"/>
      </w:tblPr>
      <w:tblGrid>
        <w:gridCol w:w="5216"/>
        <w:gridCol w:w="5216"/>
      </w:tblGrid>
      <w:tr>
        <w:tc>
          <w:tcPr>
            <w:tcW w:type="dxa" w:w="9071"/>
          </w:tcPr>
          <w:p>
            <w:pPr>
              <w:pStyle w:val="2"/>
            </w:pPr>
            <w:r>
              <w:t>Autonomous Driving Software Engineer</w:t>
            </w:r>
          </w:p>
        </w:tc>
        <w:tc>
          <w:tcPr>
            <w:tcW w:type="dxa" w:w="2268"/>
          </w:tcPr>
          <w:p>
            <w:pPr>
              <w:pStyle w:val="afa"/>
              <w:jc w:val="right"/>
            </w:pPr>
            <w:r>
              <w:t>Apr 2012 - Aug 2019</w:t>
            </w:r>
          </w:p>
        </w:tc>
      </w:tr>
      <w:tr>
        <w:tc>
          <w:tcPr>
            <w:tcW w:type="dxa" w:w="10432"/>
            <w:gridSpan w:val="2"/>
          </w:tcPr>
          <w:p>
            <w:pPr>
              <w:pStyle w:val="afa"/>
            </w:pPr>
            <w:r>
              <w:t>Deeptech Co., Ltd,China</w:t>
            </w:r>
          </w:p>
        </w:tc>
      </w:tr>
      <w:tr>
        <w:tc>
          <w:tcPr>
            <w:tcW w:type="dxa" w:w="10432"/>
            <w:gridSpan w:val="2"/>
          </w:tcPr>
          <w:p>
            <w:r>
              <w:t>Developed a marketing campaign to promote wearable micro blood pressure sensors to Southeast Asian customers using social media platforms. The campaign was shared 5,000 times on Facebook and re-tweeted 1,000 times, which led to meeting the online sales target for 12 months and $600,000 revenue.</w:t>
            </w:r>
          </w:p>
        </w:tc>
      </w:tr>
    </w:tbl>
    <w:p>
      <w:pPr>
        <w:pStyle w:val="afa"/>
      </w:pPr>
    </w:p>
    <w:p>
      <w:pPr>
        <w:pStyle w:val="1"/>
      </w:pPr>
      <w:r>
        <w:t>RESEARCH EXPERIENCE</w:t>
      </w:r>
    </w:p>
    <w:tbl>
      <w:tblPr>
        <w:tblW w:type="auto" w:w="0"/>
        <w:tblLook w:firstColumn="1" w:firstRow="1" w:lastColumn="0" w:lastRow="0" w:noHBand="0" w:noVBand="1" w:val="04A0"/>
      </w:tblPr>
      <w:tblGrid>
        <w:gridCol w:w="5216"/>
        <w:gridCol w:w="5216"/>
      </w:tblGrid>
      <w:tr>
        <w:tc>
          <w:tcPr>
            <w:tcW w:type="dxa" w:w="9071"/>
          </w:tcPr>
          <w:p>
            <w:pPr>
              <w:pStyle w:val="2"/>
            </w:pPr>
            <w:r>
              <w:t>ROBOT DEVELOPING</w:t>
            </w:r>
          </w:p>
        </w:tc>
        <w:tc>
          <w:tcPr>
            <w:tcW w:type="dxa" w:w="2268"/>
          </w:tcPr>
          <w:p>
            <w:pPr>
              <w:pStyle w:val="afa"/>
              <w:jc w:val="right"/>
            </w:pPr>
            <w:r>
              <w:t>Jul 2019 –May 2020</w:t>
            </w:r>
          </w:p>
        </w:tc>
      </w:tr>
      <w:tr>
        <w:tc>
          <w:tcPr>
            <w:tcW w:type="dxa" w:w="10432"/>
            <w:gridSpan w:val="2"/>
          </w:tcPr>
          <w:p>
            <w:pPr>
              <w:pStyle w:val="afa"/>
            </w:pPr>
            <w:r>
              <w:t>Research Assistant</w:t>
            </w:r>
          </w:p>
          <w:p>
            <w:pPr>
              <w:pStyle w:val="afa"/>
            </w:pPr>
            <w:r>
              <w:t>Robotics Center,Singapore</w:t>
            </w:r>
          </w:p>
        </w:tc>
      </w:tr>
      <w:tr>
        <w:tc>
          <w:tcPr>
            <w:tcW w:type="dxa" w:w="10432"/>
            <w:gridSpan w:val="2"/>
          </w:tcPr>
          <w:p>
            <w:r>
              <w:t>Conceived a novel study to develop a core structured nanofibers using fine fiber fabrication technique and study received a grant funding of $10,000 from Singapore Engineering Council.</w:t>
            </w:r>
          </w:p>
          <w:p>
            <w:r>
              <w:t>Analysed data on tissue regeneration using core structured nanofibers on rabbit skin wound model and observed a 25% reduction in time taken for wound healing and findings were published in the journal Science.</w:t>
            </w:r>
          </w:p>
          <w:p>
            <w:r>
              <w:t>Collaborated with clinicians from National University Hospital and tested core structured nano fibers in patients with skin injuries</w:t>
            </w:r>
          </w:p>
        </w:tc>
      </w:tr>
    </w:tbl>
    <w:p>
      <w:pPr>
        <w:pStyle w:val="afa"/>
      </w:pPr>
    </w:p>
    <w:p>
      <w:pPr>
        <w:pStyle w:val="1"/>
      </w:pPr>
      <w:r>
        <w:t>SELECTED PUBLICATION / CONFERENCE</w:t>
      </w:r>
    </w:p>
    <w:p>
      <w:pPr>
        <w:pStyle w:val="afa"/>
      </w:pPr>
    </w:p>
    <w:p>
      <w:pPr>
        <w:pStyle w:val="1"/>
      </w:pPr>
      <w:r>
        <w:t>UNIVERSITY/PUBLIC ENGAGEMENTS</w:t>
      </w:r>
    </w:p>
    <w:tbl>
      <w:tblPr>
        <w:tblW w:type="auto" w:w="0"/>
        <w:tblLook w:firstColumn="1" w:firstRow="1" w:lastColumn="0" w:lastRow="0" w:noHBand="0" w:noVBand="1" w:val="04A0"/>
      </w:tblPr>
      <w:tblGrid>
        <w:gridCol w:w="5216"/>
        <w:gridCol w:w="5216"/>
      </w:tblGrid>
      <w:tr>
        <w:tc>
          <w:tcPr>
            <w:tcW w:type="dxa" w:w="9071"/>
          </w:tcPr>
          <w:p>
            <w:pPr>
              <w:pStyle w:val="2"/>
            </w:pPr>
            <w:r>
              <w:t>President,XXX  Association</w:t>
            </w:r>
          </w:p>
        </w:tc>
        <w:tc>
          <w:tcPr>
            <w:tcW w:type="dxa" w:w="2268"/>
          </w:tcPr>
          <w:p>
            <w:pPr>
              <w:pStyle w:val="afa"/>
              <w:jc w:val="right"/>
            </w:pPr>
            <w:r>
              <w:t>Sep 2015 - Dec 2016</w:t>
            </w:r>
          </w:p>
        </w:tc>
      </w:tr>
    </w:tbl>
    <w:p>
      <w:pPr>
        <w:pStyle w:val="afa"/>
      </w:pPr>
    </w:p>
    <w:p>
      <w:pPr>
        <w:pStyle w:val="1"/>
      </w:pPr>
      <w:r>
        <w:t>AWARDS &amp; SCHOLARSHIPS</w:t>
      </w:r>
    </w:p>
    <w:tbl>
      <w:tblPr>
        <w:tblW w:type="auto" w:w="0"/>
        <w:tblLook w:firstColumn="1" w:firstRow="1" w:lastColumn="0" w:lastRow="0" w:noHBand="0" w:noVBand="1" w:val="04A0"/>
      </w:tblPr>
      <w:tblGrid>
        <w:gridCol w:w="5216"/>
        <w:gridCol w:w="5216"/>
      </w:tblGrid>
      <w:tr>
        <w:tc>
          <w:tcPr>
            <w:tcW w:type="dxa" w:w="9071"/>
          </w:tcPr>
          <w:p>
            <w:pPr>
              <w:pStyle w:val="afa"/>
            </w:pPr>
            <w:r>
              <w:t>The College Physics  Competition National Gold Award,TOP 0.15%</w:t>
            </w:r>
          </w:p>
        </w:tc>
        <w:tc>
          <w:tcPr>
            <w:tcW w:type="dxa" w:w="2268"/>
          </w:tcPr>
          <w:p>
            <w:pPr>
              <w:pStyle w:val="afa"/>
              <w:jc w:val="right"/>
            </w:pPr>
            <w:r>
              <w:t>2017</w:t>
            </w:r>
          </w:p>
        </w:tc>
      </w:tr>
    </w:tbl>
    <w:p>
      <w:pPr>
        <w:pStyle w:val="afa"/>
      </w:pPr>
    </w:p>
    <w:p>
      <w:pPr>
        <w:pStyle w:val="1"/>
      </w:pPr>
      <w:r>
        <w:t>TECHNICAL SKILLS/ADDITIONAL SKILLS</w:t>
      </w:r>
    </w:p>
    <w:p>
      <w:pPr>
        <w:pStyle w:val="afa"/>
      </w:pPr>
      <w:r>
        <w:t>General  -  Python, C/C++, Matlab, Java, PyTorch, TensorFlow</w:t>
      </w:r>
    </w:p>
    <w:p>
      <w:pPr>
        <w:pStyle w:val="afa"/>
      </w:pPr>
      <w:r>
        <w:t>ME  -  ROS, AutoCAD, SOLIDWORKS</w:t>
      </w:r>
    </w:p>
    <w:p>
      <w:pPr>
        <w:pStyle w:val="afa"/>
      </w:pPr>
      <w:r>
        <w:t>CS  -  Hadoop,SQL, MongoDB, HTML,JS,PHP</w:t>
      </w:r>
    </w:p>
    <w:p>
      <w:pPr>
        <w:pStyle w:val="afa"/>
      </w:pPr>
      <w:r>
        <w:t>IELTS  -  IELTS Total:9 Reading:9 Listening:9 Speaking:9 Writing:9</w:t>
      </w:r>
    </w:p>
    <w:p>
      <w:pPr>
        <w:pStyle w:val="afa"/>
      </w:pPr>
      <w:r>
        <w:t>TOEFL  -  TOEFL Total:120 Reading:30 Listening:30 Speaking:30 Writing:30</w:t>
      </w:r>
    </w:p>
    <w:sectPr w:rsidR="0048359D" w:rsidRPr="00451286" w:rsidSect="00992C84">
      <w:pgSz w:w="11906" w:h="16838"/>
      <w:pgMar w:top="1077" w:right="737" w:bottom="1440" w:left="73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F17C0" w14:textId="77777777" w:rsidR="00D1762A" w:rsidRDefault="00D1762A" w:rsidP="00036E65">
      <w:r>
        <w:separator/>
      </w:r>
    </w:p>
  </w:endnote>
  <w:endnote w:type="continuationSeparator" w:id="0">
    <w:p w14:paraId="5D596084" w14:textId="77777777" w:rsidR="00D1762A" w:rsidRDefault="00D1762A" w:rsidP="00036E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altName w:val="微软雅黑"/>
    <w:panose1 w:val="020B0400000000000000"/>
    <w:charset w:val="86"/>
    <w:family w:val="swiss"/>
    <w:pitch w:val="variable"/>
    <w:sig w:usb0="80000287" w:usb1="2ACF3C50" w:usb2="00000016" w:usb3="00000000" w:csb0="0004001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980DCE" w14:textId="77777777" w:rsidR="00D1762A" w:rsidRDefault="00D1762A" w:rsidP="00036E65">
      <w:r>
        <w:separator/>
      </w:r>
    </w:p>
  </w:footnote>
  <w:footnote w:type="continuationSeparator" w:id="0">
    <w:p w14:paraId="0D16EBC9" w14:textId="77777777" w:rsidR="00D1762A" w:rsidRDefault="00D1762A" w:rsidP="00036E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349EC"/>
    <w:multiLevelType w:val="hybridMultilevel"/>
    <w:tmpl w:val="32B25EC0"/>
    <w:lvl w:ilvl="0" w:tplc="14A8B52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130150BC"/>
    <w:multiLevelType w:val="hybridMultilevel"/>
    <w:tmpl w:val="ACCE08FC"/>
    <w:lvl w:ilvl="0" w:tplc="45820352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B2170FC"/>
    <w:multiLevelType w:val="hybridMultilevel"/>
    <w:tmpl w:val="30BAC672"/>
    <w:lvl w:ilvl="0" w:tplc="E7FA1184">
      <w:start w:val="1"/>
      <w:numFmt w:val="bullet"/>
      <w:pStyle w:val="a"/>
      <w:lvlText w:val=""/>
      <w:lvlJc w:val="left"/>
      <w:pPr>
        <w:ind w:left="420" w:hanging="420"/>
      </w:pPr>
      <w:rPr>
        <w:rFonts w:ascii="Wingdings" w:hAnsi="Wingdings" w:hint="default"/>
        <w:spacing w:val="0"/>
        <w:w w:val="100"/>
        <w:position w:val="0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D574CD4"/>
    <w:multiLevelType w:val="hybridMultilevel"/>
    <w:tmpl w:val="6B7039F4"/>
    <w:lvl w:ilvl="0" w:tplc="C946417A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B7C650A"/>
    <w:multiLevelType w:val="hybridMultilevel"/>
    <w:tmpl w:val="17CAE032"/>
    <w:lvl w:ilvl="0" w:tplc="28383C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78E74B8"/>
    <w:multiLevelType w:val="hybridMultilevel"/>
    <w:tmpl w:val="5A6A318E"/>
    <w:lvl w:ilvl="0" w:tplc="1F44B9FA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D424A55"/>
    <w:multiLevelType w:val="hybridMultilevel"/>
    <w:tmpl w:val="A4F607BA"/>
    <w:lvl w:ilvl="0" w:tplc="106A322E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F1778CD"/>
    <w:multiLevelType w:val="hybridMultilevel"/>
    <w:tmpl w:val="200A6188"/>
    <w:lvl w:ilvl="0" w:tplc="6EE0EC5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5BC54E42"/>
    <w:multiLevelType w:val="hybridMultilevel"/>
    <w:tmpl w:val="722C9C9A"/>
    <w:lvl w:ilvl="0" w:tplc="0998631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47B1332"/>
    <w:multiLevelType w:val="hybridMultilevel"/>
    <w:tmpl w:val="3DC88EA0"/>
    <w:lvl w:ilvl="0" w:tplc="005AD0BA">
      <w:start w:val="1"/>
      <w:numFmt w:val="decimal"/>
      <w:lvlText w:val="%1."/>
      <w:lvlJc w:val="left"/>
      <w:pPr>
        <w:ind w:left="420" w:hanging="42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95829EE"/>
    <w:multiLevelType w:val="hybridMultilevel"/>
    <w:tmpl w:val="A28690D8"/>
    <w:lvl w:ilvl="0" w:tplc="BEEC0292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71F33E06"/>
    <w:multiLevelType w:val="hybridMultilevel"/>
    <w:tmpl w:val="9DB6DB3A"/>
    <w:lvl w:ilvl="0" w:tplc="8B0E2C94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7D3A6A00"/>
    <w:multiLevelType w:val="hybridMultilevel"/>
    <w:tmpl w:val="F168A79A"/>
    <w:lvl w:ilvl="0" w:tplc="1540A246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5"/>
  </w:num>
  <w:num w:numId="5">
    <w:abstractNumId w:val="12"/>
  </w:num>
  <w:num w:numId="6">
    <w:abstractNumId w:val="11"/>
  </w:num>
  <w:num w:numId="7">
    <w:abstractNumId w:val="10"/>
  </w:num>
  <w:num w:numId="8">
    <w:abstractNumId w:val="9"/>
  </w:num>
  <w:num w:numId="9">
    <w:abstractNumId w:val="7"/>
  </w:num>
  <w:num w:numId="10">
    <w:abstractNumId w:val="4"/>
  </w:num>
  <w:num w:numId="11">
    <w:abstractNumId w:val="0"/>
  </w:num>
  <w:num w:numId="12">
    <w:abstractNumId w:val="9"/>
    <w:lvlOverride w:ilvl="0">
      <w:startOverride w:val="1"/>
    </w:lvlOverride>
  </w:num>
  <w:num w:numId="13">
    <w:abstractNumId w:val="9"/>
    <w:lvlOverride w:ilvl="0">
      <w:startOverride w:val="1"/>
    </w:lvlOverride>
  </w:num>
  <w:num w:numId="14">
    <w:abstractNumId w:val="3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hideSpellingErrors/>
  <w:hideGrammaticalErrors/>
  <w:proofState w:spelling="clean" w:grammar="clean"/>
  <w:defaultTabStop w:val="42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zNDI3MDG2NDcyNTNS0lEKTi0uzszPAymwNKkFABiOl7ctAAAA"/>
  </w:docVars>
  <w:rsids>
    <w:rsidRoot w:val="007B35C0"/>
    <w:rsid w:val="000011A1"/>
    <w:rsid w:val="0000124D"/>
    <w:rsid w:val="000015C5"/>
    <w:rsid w:val="00001CF3"/>
    <w:rsid w:val="00002191"/>
    <w:rsid w:val="00002B0F"/>
    <w:rsid w:val="00002EBD"/>
    <w:rsid w:val="00003096"/>
    <w:rsid w:val="00003265"/>
    <w:rsid w:val="00005499"/>
    <w:rsid w:val="000070A8"/>
    <w:rsid w:val="000070AF"/>
    <w:rsid w:val="000070FE"/>
    <w:rsid w:val="00007534"/>
    <w:rsid w:val="00007B06"/>
    <w:rsid w:val="00010726"/>
    <w:rsid w:val="0001175E"/>
    <w:rsid w:val="00012882"/>
    <w:rsid w:val="00012896"/>
    <w:rsid w:val="0001298D"/>
    <w:rsid w:val="00014216"/>
    <w:rsid w:val="000155BF"/>
    <w:rsid w:val="0002158D"/>
    <w:rsid w:val="0002312D"/>
    <w:rsid w:val="00023FD1"/>
    <w:rsid w:val="0002460F"/>
    <w:rsid w:val="0002563E"/>
    <w:rsid w:val="00025EF6"/>
    <w:rsid w:val="00026A5E"/>
    <w:rsid w:val="00026A78"/>
    <w:rsid w:val="00027D34"/>
    <w:rsid w:val="00030547"/>
    <w:rsid w:val="00030B01"/>
    <w:rsid w:val="000313AE"/>
    <w:rsid w:val="00031B07"/>
    <w:rsid w:val="00031BF5"/>
    <w:rsid w:val="00031F40"/>
    <w:rsid w:val="000325BC"/>
    <w:rsid w:val="00032DC8"/>
    <w:rsid w:val="00032EDD"/>
    <w:rsid w:val="00033D83"/>
    <w:rsid w:val="0003440A"/>
    <w:rsid w:val="00034FA4"/>
    <w:rsid w:val="00036E65"/>
    <w:rsid w:val="0003753C"/>
    <w:rsid w:val="0003754F"/>
    <w:rsid w:val="00042341"/>
    <w:rsid w:val="00044004"/>
    <w:rsid w:val="00045DBC"/>
    <w:rsid w:val="00046536"/>
    <w:rsid w:val="00046974"/>
    <w:rsid w:val="00046F9C"/>
    <w:rsid w:val="0004708B"/>
    <w:rsid w:val="00047759"/>
    <w:rsid w:val="00051286"/>
    <w:rsid w:val="000523D6"/>
    <w:rsid w:val="00053E50"/>
    <w:rsid w:val="000547C3"/>
    <w:rsid w:val="00054870"/>
    <w:rsid w:val="000548D6"/>
    <w:rsid w:val="00055A94"/>
    <w:rsid w:val="0006099E"/>
    <w:rsid w:val="00061444"/>
    <w:rsid w:val="000624BD"/>
    <w:rsid w:val="000624D6"/>
    <w:rsid w:val="000637A3"/>
    <w:rsid w:val="00064874"/>
    <w:rsid w:val="000706EE"/>
    <w:rsid w:val="00071218"/>
    <w:rsid w:val="00071D4D"/>
    <w:rsid w:val="00075DA9"/>
    <w:rsid w:val="00077105"/>
    <w:rsid w:val="00077CC1"/>
    <w:rsid w:val="00077FB4"/>
    <w:rsid w:val="00080112"/>
    <w:rsid w:val="000808F4"/>
    <w:rsid w:val="00082879"/>
    <w:rsid w:val="00083045"/>
    <w:rsid w:val="00084570"/>
    <w:rsid w:val="000867EA"/>
    <w:rsid w:val="00092ACC"/>
    <w:rsid w:val="00096D18"/>
    <w:rsid w:val="00097555"/>
    <w:rsid w:val="000976CA"/>
    <w:rsid w:val="00097858"/>
    <w:rsid w:val="00097F00"/>
    <w:rsid w:val="000A1055"/>
    <w:rsid w:val="000A1603"/>
    <w:rsid w:val="000A1D4F"/>
    <w:rsid w:val="000A3A59"/>
    <w:rsid w:val="000A5286"/>
    <w:rsid w:val="000A55B4"/>
    <w:rsid w:val="000A5941"/>
    <w:rsid w:val="000A594F"/>
    <w:rsid w:val="000A69CA"/>
    <w:rsid w:val="000A6A8F"/>
    <w:rsid w:val="000B1B23"/>
    <w:rsid w:val="000B1C85"/>
    <w:rsid w:val="000B320A"/>
    <w:rsid w:val="000B3268"/>
    <w:rsid w:val="000B35AB"/>
    <w:rsid w:val="000B3AA5"/>
    <w:rsid w:val="000B3C18"/>
    <w:rsid w:val="000B3C3A"/>
    <w:rsid w:val="000B4129"/>
    <w:rsid w:val="000B4853"/>
    <w:rsid w:val="000B4A4D"/>
    <w:rsid w:val="000B4FAA"/>
    <w:rsid w:val="000B643C"/>
    <w:rsid w:val="000B7E2C"/>
    <w:rsid w:val="000C3E46"/>
    <w:rsid w:val="000C4757"/>
    <w:rsid w:val="000C4B72"/>
    <w:rsid w:val="000C5D37"/>
    <w:rsid w:val="000C61DF"/>
    <w:rsid w:val="000D12A2"/>
    <w:rsid w:val="000D19EB"/>
    <w:rsid w:val="000D30DD"/>
    <w:rsid w:val="000D3CBD"/>
    <w:rsid w:val="000D53D8"/>
    <w:rsid w:val="000D695B"/>
    <w:rsid w:val="000D70E5"/>
    <w:rsid w:val="000E0A07"/>
    <w:rsid w:val="000E1814"/>
    <w:rsid w:val="000E1E4A"/>
    <w:rsid w:val="000E2541"/>
    <w:rsid w:val="000E4911"/>
    <w:rsid w:val="000E6043"/>
    <w:rsid w:val="000E6E1B"/>
    <w:rsid w:val="000E7B8D"/>
    <w:rsid w:val="000F11E8"/>
    <w:rsid w:val="000F20C6"/>
    <w:rsid w:val="000F3A22"/>
    <w:rsid w:val="000F4752"/>
    <w:rsid w:val="000F49CF"/>
    <w:rsid w:val="000F5452"/>
    <w:rsid w:val="000F6398"/>
    <w:rsid w:val="000F650A"/>
    <w:rsid w:val="000F69CB"/>
    <w:rsid w:val="000F72C0"/>
    <w:rsid w:val="00101B4F"/>
    <w:rsid w:val="00102A80"/>
    <w:rsid w:val="00102C48"/>
    <w:rsid w:val="00103C8E"/>
    <w:rsid w:val="001041A5"/>
    <w:rsid w:val="00104C6F"/>
    <w:rsid w:val="0010579F"/>
    <w:rsid w:val="00107F09"/>
    <w:rsid w:val="00110F84"/>
    <w:rsid w:val="0011133B"/>
    <w:rsid w:val="001125B0"/>
    <w:rsid w:val="0011393D"/>
    <w:rsid w:val="00114E48"/>
    <w:rsid w:val="0011689F"/>
    <w:rsid w:val="00117BE3"/>
    <w:rsid w:val="001204DE"/>
    <w:rsid w:val="001208AF"/>
    <w:rsid w:val="00120A48"/>
    <w:rsid w:val="001217F7"/>
    <w:rsid w:val="00122D38"/>
    <w:rsid w:val="001236D1"/>
    <w:rsid w:val="001268BF"/>
    <w:rsid w:val="00127BD2"/>
    <w:rsid w:val="0013098B"/>
    <w:rsid w:val="0013184A"/>
    <w:rsid w:val="00132D42"/>
    <w:rsid w:val="00132E48"/>
    <w:rsid w:val="00132F6C"/>
    <w:rsid w:val="00133162"/>
    <w:rsid w:val="001377CE"/>
    <w:rsid w:val="001379B9"/>
    <w:rsid w:val="00137D5C"/>
    <w:rsid w:val="00140734"/>
    <w:rsid w:val="0014085C"/>
    <w:rsid w:val="00141061"/>
    <w:rsid w:val="00142187"/>
    <w:rsid w:val="00143162"/>
    <w:rsid w:val="0014347A"/>
    <w:rsid w:val="00144435"/>
    <w:rsid w:val="001465E1"/>
    <w:rsid w:val="00146B0B"/>
    <w:rsid w:val="00146FC5"/>
    <w:rsid w:val="00147B23"/>
    <w:rsid w:val="00147BD6"/>
    <w:rsid w:val="00147EA6"/>
    <w:rsid w:val="0015027E"/>
    <w:rsid w:val="0015082A"/>
    <w:rsid w:val="00151350"/>
    <w:rsid w:val="00151904"/>
    <w:rsid w:val="00152A31"/>
    <w:rsid w:val="0015476C"/>
    <w:rsid w:val="0015479A"/>
    <w:rsid w:val="0015500D"/>
    <w:rsid w:val="00155E3A"/>
    <w:rsid w:val="0015653B"/>
    <w:rsid w:val="00156AA0"/>
    <w:rsid w:val="00161EF9"/>
    <w:rsid w:val="00162E1C"/>
    <w:rsid w:val="00162EE5"/>
    <w:rsid w:val="001634A8"/>
    <w:rsid w:val="00163CF0"/>
    <w:rsid w:val="00164C32"/>
    <w:rsid w:val="00165283"/>
    <w:rsid w:val="0016539B"/>
    <w:rsid w:val="0016540B"/>
    <w:rsid w:val="00165B9F"/>
    <w:rsid w:val="00167335"/>
    <w:rsid w:val="00167551"/>
    <w:rsid w:val="00167BC4"/>
    <w:rsid w:val="00170533"/>
    <w:rsid w:val="00170E9B"/>
    <w:rsid w:val="00172603"/>
    <w:rsid w:val="0017286E"/>
    <w:rsid w:val="001731A7"/>
    <w:rsid w:val="001731FA"/>
    <w:rsid w:val="0017386C"/>
    <w:rsid w:val="00174A41"/>
    <w:rsid w:val="00175719"/>
    <w:rsid w:val="001778AA"/>
    <w:rsid w:val="00181F6C"/>
    <w:rsid w:val="001821C7"/>
    <w:rsid w:val="00182654"/>
    <w:rsid w:val="001827F0"/>
    <w:rsid w:val="00182A1A"/>
    <w:rsid w:val="00182BEB"/>
    <w:rsid w:val="00183CDC"/>
    <w:rsid w:val="001859C9"/>
    <w:rsid w:val="00186D1E"/>
    <w:rsid w:val="00186EB7"/>
    <w:rsid w:val="00187918"/>
    <w:rsid w:val="00191057"/>
    <w:rsid w:val="0019149E"/>
    <w:rsid w:val="00191BDA"/>
    <w:rsid w:val="001921E7"/>
    <w:rsid w:val="00192D09"/>
    <w:rsid w:val="00193377"/>
    <w:rsid w:val="00194B54"/>
    <w:rsid w:val="00197882"/>
    <w:rsid w:val="001A1D73"/>
    <w:rsid w:val="001A258B"/>
    <w:rsid w:val="001A5009"/>
    <w:rsid w:val="001A5506"/>
    <w:rsid w:val="001A6F6B"/>
    <w:rsid w:val="001A7867"/>
    <w:rsid w:val="001B02CF"/>
    <w:rsid w:val="001B04DB"/>
    <w:rsid w:val="001B200B"/>
    <w:rsid w:val="001B2910"/>
    <w:rsid w:val="001B43C5"/>
    <w:rsid w:val="001B62B5"/>
    <w:rsid w:val="001B7E78"/>
    <w:rsid w:val="001C039E"/>
    <w:rsid w:val="001C410F"/>
    <w:rsid w:val="001C42D0"/>
    <w:rsid w:val="001C4395"/>
    <w:rsid w:val="001C4D6F"/>
    <w:rsid w:val="001C62C7"/>
    <w:rsid w:val="001C717C"/>
    <w:rsid w:val="001C7456"/>
    <w:rsid w:val="001C7C77"/>
    <w:rsid w:val="001C7DCA"/>
    <w:rsid w:val="001D1862"/>
    <w:rsid w:val="001D1DC0"/>
    <w:rsid w:val="001D33CD"/>
    <w:rsid w:val="001D3970"/>
    <w:rsid w:val="001D568C"/>
    <w:rsid w:val="001D70A9"/>
    <w:rsid w:val="001D7B3E"/>
    <w:rsid w:val="001E10DD"/>
    <w:rsid w:val="001E172C"/>
    <w:rsid w:val="001E18B6"/>
    <w:rsid w:val="001E2405"/>
    <w:rsid w:val="001E29A0"/>
    <w:rsid w:val="001E2F4F"/>
    <w:rsid w:val="001E3818"/>
    <w:rsid w:val="001E43EA"/>
    <w:rsid w:val="001E45D2"/>
    <w:rsid w:val="001E5E79"/>
    <w:rsid w:val="001E6FA3"/>
    <w:rsid w:val="001E7217"/>
    <w:rsid w:val="001F04C0"/>
    <w:rsid w:val="001F0B6E"/>
    <w:rsid w:val="001F26E4"/>
    <w:rsid w:val="001F3A17"/>
    <w:rsid w:val="001F4B64"/>
    <w:rsid w:val="001F5080"/>
    <w:rsid w:val="001F6233"/>
    <w:rsid w:val="001F6A6B"/>
    <w:rsid w:val="001F737C"/>
    <w:rsid w:val="001F7945"/>
    <w:rsid w:val="002001B5"/>
    <w:rsid w:val="00200243"/>
    <w:rsid w:val="0020051F"/>
    <w:rsid w:val="002008FE"/>
    <w:rsid w:val="00200ACE"/>
    <w:rsid w:val="00200D2E"/>
    <w:rsid w:val="00200F01"/>
    <w:rsid w:val="00201623"/>
    <w:rsid w:val="0020570A"/>
    <w:rsid w:val="00205710"/>
    <w:rsid w:val="002060E7"/>
    <w:rsid w:val="0020637B"/>
    <w:rsid w:val="002063A2"/>
    <w:rsid w:val="0020703E"/>
    <w:rsid w:val="0020723E"/>
    <w:rsid w:val="0021037B"/>
    <w:rsid w:val="00210A34"/>
    <w:rsid w:val="00212F87"/>
    <w:rsid w:val="00214821"/>
    <w:rsid w:val="00215D5A"/>
    <w:rsid w:val="0021628A"/>
    <w:rsid w:val="0021635D"/>
    <w:rsid w:val="00216828"/>
    <w:rsid w:val="00222515"/>
    <w:rsid w:val="002227B4"/>
    <w:rsid w:val="00222E13"/>
    <w:rsid w:val="00224446"/>
    <w:rsid w:val="00224FEB"/>
    <w:rsid w:val="00230ACE"/>
    <w:rsid w:val="00232118"/>
    <w:rsid w:val="00232174"/>
    <w:rsid w:val="002334D7"/>
    <w:rsid w:val="00233701"/>
    <w:rsid w:val="002340B2"/>
    <w:rsid w:val="00235E14"/>
    <w:rsid w:val="00236F9C"/>
    <w:rsid w:val="00237364"/>
    <w:rsid w:val="002373D0"/>
    <w:rsid w:val="00237434"/>
    <w:rsid w:val="00241445"/>
    <w:rsid w:val="00242968"/>
    <w:rsid w:val="00242B56"/>
    <w:rsid w:val="00244C5C"/>
    <w:rsid w:val="00244FF0"/>
    <w:rsid w:val="002456B5"/>
    <w:rsid w:val="002460F2"/>
    <w:rsid w:val="0024671A"/>
    <w:rsid w:val="00247694"/>
    <w:rsid w:val="0025018B"/>
    <w:rsid w:val="00250534"/>
    <w:rsid w:val="00250D4B"/>
    <w:rsid w:val="002515B3"/>
    <w:rsid w:val="0025215E"/>
    <w:rsid w:val="002521B8"/>
    <w:rsid w:val="00252A80"/>
    <w:rsid w:val="00252A8D"/>
    <w:rsid w:val="00253ECE"/>
    <w:rsid w:val="00254006"/>
    <w:rsid w:val="00255F50"/>
    <w:rsid w:val="0025645D"/>
    <w:rsid w:val="00261C5A"/>
    <w:rsid w:val="00261C73"/>
    <w:rsid w:val="00264F21"/>
    <w:rsid w:val="00266156"/>
    <w:rsid w:val="00266235"/>
    <w:rsid w:val="002667B6"/>
    <w:rsid w:val="002672A4"/>
    <w:rsid w:val="00270387"/>
    <w:rsid w:val="00272CA5"/>
    <w:rsid w:val="002730D4"/>
    <w:rsid w:val="00273FB6"/>
    <w:rsid w:val="00274D31"/>
    <w:rsid w:val="00275034"/>
    <w:rsid w:val="00275478"/>
    <w:rsid w:val="002766C0"/>
    <w:rsid w:val="00276FE0"/>
    <w:rsid w:val="002806AE"/>
    <w:rsid w:val="00280837"/>
    <w:rsid w:val="00281CA1"/>
    <w:rsid w:val="00283BDA"/>
    <w:rsid w:val="00286447"/>
    <w:rsid w:val="0028645A"/>
    <w:rsid w:val="00286A92"/>
    <w:rsid w:val="00286BE2"/>
    <w:rsid w:val="00286D71"/>
    <w:rsid w:val="00287B63"/>
    <w:rsid w:val="00291E65"/>
    <w:rsid w:val="00293050"/>
    <w:rsid w:val="00293A37"/>
    <w:rsid w:val="00294652"/>
    <w:rsid w:val="0029562B"/>
    <w:rsid w:val="00295972"/>
    <w:rsid w:val="00295D54"/>
    <w:rsid w:val="0029634E"/>
    <w:rsid w:val="002969AF"/>
    <w:rsid w:val="002976C7"/>
    <w:rsid w:val="002A083D"/>
    <w:rsid w:val="002A10C3"/>
    <w:rsid w:val="002A1970"/>
    <w:rsid w:val="002A1CEF"/>
    <w:rsid w:val="002A2F42"/>
    <w:rsid w:val="002A4B14"/>
    <w:rsid w:val="002A5185"/>
    <w:rsid w:val="002A6044"/>
    <w:rsid w:val="002A73BE"/>
    <w:rsid w:val="002A7531"/>
    <w:rsid w:val="002B0196"/>
    <w:rsid w:val="002B068F"/>
    <w:rsid w:val="002B0856"/>
    <w:rsid w:val="002B1094"/>
    <w:rsid w:val="002B3614"/>
    <w:rsid w:val="002B5122"/>
    <w:rsid w:val="002B5548"/>
    <w:rsid w:val="002B6733"/>
    <w:rsid w:val="002C0A98"/>
    <w:rsid w:val="002C1048"/>
    <w:rsid w:val="002C19E4"/>
    <w:rsid w:val="002C227B"/>
    <w:rsid w:val="002C296A"/>
    <w:rsid w:val="002C30CA"/>
    <w:rsid w:val="002C3548"/>
    <w:rsid w:val="002C36B1"/>
    <w:rsid w:val="002C3C11"/>
    <w:rsid w:val="002C48AD"/>
    <w:rsid w:val="002C52C3"/>
    <w:rsid w:val="002C53B8"/>
    <w:rsid w:val="002C5582"/>
    <w:rsid w:val="002C607D"/>
    <w:rsid w:val="002C66AC"/>
    <w:rsid w:val="002C7208"/>
    <w:rsid w:val="002D0F73"/>
    <w:rsid w:val="002D1221"/>
    <w:rsid w:val="002D19A6"/>
    <w:rsid w:val="002D4B30"/>
    <w:rsid w:val="002D4D6B"/>
    <w:rsid w:val="002D5579"/>
    <w:rsid w:val="002D6CC3"/>
    <w:rsid w:val="002D73CA"/>
    <w:rsid w:val="002D7CC1"/>
    <w:rsid w:val="002D7FC2"/>
    <w:rsid w:val="002E0C83"/>
    <w:rsid w:val="002E1645"/>
    <w:rsid w:val="002E1E1C"/>
    <w:rsid w:val="002E3572"/>
    <w:rsid w:val="002E6075"/>
    <w:rsid w:val="002E6841"/>
    <w:rsid w:val="002E7419"/>
    <w:rsid w:val="002E74C3"/>
    <w:rsid w:val="002E7E6C"/>
    <w:rsid w:val="002E7F70"/>
    <w:rsid w:val="002F00A7"/>
    <w:rsid w:val="002F1501"/>
    <w:rsid w:val="002F1880"/>
    <w:rsid w:val="002F231D"/>
    <w:rsid w:val="002F326B"/>
    <w:rsid w:val="002F3AE8"/>
    <w:rsid w:val="002F649F"/>
    <w:rsid w:val="002F6648"/>
    <w:rsid w:val="0030038F"/>
    <w:rsid w:val="00300FED"/>
    <w:rsid w:val="0030267D"/>
    <w:rsid w:val="00305F7D"/>
    <w:rsid w:val="00306190"/>
    <w:rsid w:val="003063AE"/>
    <w:rsid w:val="00306C75"/>
    <w:rsid w:val="0031289D"/>
    <w:rsid w:val="00312EAF"/>
    <w:rsid w:val="0031396F"/>
    <w:rsid w:val="00313D8E"/>
    <w:rsid w:val="0031456E"/>
    <w:rsid w:val="00314BD8"/>
    <w:rsid w:val="003150F0"/>
    <w:rsid w:val="0031578E"/>
    <w:rsid w:val="00315D51"/>
    <w:rsid w:val="00316C8F"/>
    <w:rsid w:val="003208B9"/>
    <w:rsid w:val="003214FE"/>
    <w:rsid w:val="0032170A"/>
    <w:rsid w:val="00322463"/>
    <w:rsid w:val="00323684"/>
    <w:rsid w:val="00324855"/>
    <w:rsid w:val="00324DC7"/>
    <w:rsid w:val="0032542F"/>
    <w:rsid w:val="0032626D"/>
    <w:rsid w:val="003262D1"/>
    <w:rsid w:val="003270BB"/>
    <w:rsid w:val="0033098C"/>
    <w:rsid w:val="003309B3"/>
    <w:rsid w:val="003311C4"/>
    <w:rsid w:val="00331201"/>
    <w:rsid w:val="00331875"/>
    <w:rsid w:val="003336C1"/>
    <w:rsid w:val="003343EE"/>
    <w:rsid w:val="003356F8"/>
    <w:rsid w:val="0033750F"/>
    <w:rsid w:val="00340B6E"/>
    <w:rsid w:val="00340C8A"/>
    <w:rsid w:val="00341270"/>
    <w:rsid w:val="00341431"/>
    <w:rsid w:val="00342653"/>
    <w:rsid w:val="003466B8"/>
    <w:rsid w:val="003469DF"/>
    <w:rsid w:val="00347559"/>
    <w:rsid w:val="00347792"/>
    <w:rsid w:val="0035260F"/>
    <w:rsid w:val="00354784"/>
    <w:rsid w:val="00354D58"/>
    <w:rsid w:val="00355782"/>
    <w:rsid w:val="00355D23"/>
    <w:rsid w:val="00355FE7"/>
    <w:rsid w:val="00356458"/>
    <w:rsid w:val="0035655B"/>
    <w:rsid w:val="0036037D"/>
    <w:rsid w:val="003606AE"/>
    <w:rsid w:val="003609F1"/>
    <w:rsid w:val="003622B4"/>
    <w:rsid w:val="0036502C"/>
    <w:rsid w:val="003663BD"/>
    <w:rsid w:val="00366565"/>
    <w:rsid w:val="00370460"/>
    <w:rsid w:val="00370F89"/>
    <w:rsid w:val="00373ECC"/>
    <w:rsid w:val="00376131"/>
    <w:rsid w:val="00377AB6"/>
    <w:rsid w:val="00377F8F"/>
    <w:rsid w:val="00380C4D"/>
    <w:rsid w:val="00381116"/>
    <w:rsid w:val="00383B99"/>
    <w:rsid w:val="003853B0"/>
    <w:rsid w:val="0039001B"/>
    <w:rsid w:val="00390042"/>
    <w:rsid w:val="00391CDE"/>
    <w:rsid w:val="00392432"/>
    <w:rsid w:val="00393656"/>
    <w:rsid w:val="00393764"/>
    <w:rsid w:val="00395014"/>
    <w:rsid w:val="00397645"/>
    <w:rsid w:val="003A1CE0"/>
    <w:rsid w:val="003A2983"/>
    <w:rsid w:val="003A3451"/>
    <w:rsid w:val="003A378D"/>
    <w:rsid w:val="003A45DC"/>
    <w:rsid w:val="003A4D53"/>
    <w:rsid w:val="003A4DA4"/>
    <w:rsid w:val="003A68B8"/>
    <w:rsid w:val="003A7C0B"/>
    <w:rsid w:val="003B0D6D"/>
    <w:rsid w:val="003B13CC"/>
    <w:rsid w:val="003B1AA5"/>
    <w:rsid w:val="003B2865"/>
    <w:rsid w:val="003B2EF7"/>
    <w:rsid w:val="003B314C"/>
    <w:rsid w:val="003B3D0A"/>
    <w:rsid w:val="003B5C53"/>
    <w:rsid w:val="003B63F7"/>
    <w:rsid w:val="003B6A6C"/>
    <w:rsid w:val="003C239C"/>
    <w:rsid w:val="003C2DA5"/>
    <w:rsid w:val="003C35F5"/>
    <w:rsid w:val="003C4672"/>
    <w:rsid w:val="003C49E2"/>
    <w:rsid w:val="003C688D"/>
    <w:rsid w:val="003D064B"/>
    <w:rsid w:val="003D07CA"/>
    <w:rsid w:val="003D19C2"/>
    <w:rsid w:val="003D2C7A"/>
    <w:rsid w:val="003D4A6D"/>
    <w:rsid w:val="003D4C87"/>
    <w:rsid w:val="003D4EF0"/>
    <w:rsid w:val="003D5132"/>
    <w:rsid w:val="003D5CE4"/>
    <w:rsid w:val="003D6B87"/>
    <w:rsid w:val="003D7B9E"/>
    <w:rsid w:val="003E06AE"/>
    <w:rsid w:val="003E0840"/>
    <w:rsid w:val="003E1915"/>
    <w:rsid w:val="003E3BFC"/>
    <w:rsid w:val="003E3CB8"/>
    <w:rsid w:val="003E3DDB"/>
    <w:rsid w:val="003E54A0"/>
    <w:rsid w:val="003E5B07"/>
    <w:rsid w:val="003E697C"/>
    <w:rsid w:val="003E6F74"/>
    <w:rsid w:val="003E749C"/>
    <w:rsid w:val="003E7546"/>
    <w:rsid w:val="003F2789"/>
    <w:rsid w:val="003F4602"/>
    <w:rsid w:val="003F539E"/>
    <w:rsid w:val="003F580B"/>
    <w:rsid w:val="003F5E44"/>
    <w:rsid w:val="003F7078"/>
    <w:rsid w:val="003F7D9E"/>
    <w:rsid w:val="003F7FD6"/>
    <w:rsid w:val="00400CA9"/>
    <w:rsid w:val="00401192"/>
    <w:rsid w:val="00401D4A"/>
    <w:rsid w:val="00403489"/>
    <w:rsid w:val="0041021E"/>
    <w:rsid w:val="00411D42"/>
    <w:rsid w:val="00413BB7"/>
    <w:rsid w:val="0041417D"/>
    <w:rsid w:val="0041578C"/>
    <w:rsid w:val="00415CCF"/>
    <w:rsid w:val="00416B8F"/>
    <w:rsid w:val="00417997"/>
    <w:rsid w:val="00417DF4"/>
    <w:rsid w:val="00420391"/>
    <w:rsid w:val="0042051D"/>
    <w:rsid w:val="004222A8"/>
    <w:rsid w:val="0042399F"/>
    <w:rsid w:val="0042460E"/>
    <w:rsid w:val="00424783"/>
    <w:rsid w:val="00424B1D"/>
    <w:rsid w:val="0042512E"/>
    <w:rsid w:val="004251FF"/>
    <w:rsid w:val="00426777"/>
    <w:rsid w:val="00427477"/>
    <w:rsid w:val="00430728"/>
    <w:rsid w:val="00430DD1"/>
    <w:rsid w:val="00433162"/>
    <w:rsid w:val="004345BB"/>
    <w:rsid w:val="004353DE"/>
    <w:rsid w:val="0043544D"/>
    <w:rsid w:val="00436DBC"/>
    <w:rsid w:val="00440F9F"/>
    <w:rsid w:val="00441CB4"/>
    <w:rsid w:val="00442714"/>
    <w:rsid w:val="004427AE"/>
    <w:rsid w:val="00442A31"/>
    <w:rsid w:val="0044633F"/>
    <w:rsid w:val="004463D4"/>
    <w:rsid w:val="004466BE"/>
    <w:rsid w:val="00446906"/>
    <w:rsid w:val="0044747D"/>
    <w:rsid w:val="00450E06"/>
    <w:rsid w:val="00451286"/>
    <w:rsid w:val="00451977"/>
    <w:rsid w:val="00454A31"/>
    <w:rsid w:val="00454BCB"/>
    <w:rsid w:val="00454FC7"/>
    <w:rsid w:val="00455BCE"/>
    <w:rsid w:val="00455C19"/>
    <w:rsid w:val="004573D5"/>
    <w:rsid w:val="004574E2"/>
    <w:rsid w:val="004577D7"/>
    <w:rsid w:val="004605D1"/>
    <w:rsid w:val="00460655"/>
    <w:rsid w:val="0046091F"/>
    <w:rsid w:val="00461F30"/>
    <w:rsid w:val="004634DB"/>
    <w:rsid w:val="00464E81"/>
    <w:rsid w:val="00466ABB"/>
    <w:rsid w:val="0047015B"/>
    <w:rsid w:val="00471441"/>
    <w:rsid w:val="00471BDC"/>
    <w:rsid w:val="00472AB9"/>
    <w:rsid w:val="004751E2"/>
    <w:rsid w:val="0047554A"/>
    <w:rsid w:val="00476A13"/>
    <w:rsid w:val="004773D9"/>
    <w:rsid w:val="00480E6A"/>
    <w:rsid w:val="004818F5"/>
    <w:rsid w:val="0048359D"/>
    <w:rsid w:val="00483946"/>
    <w:rsid w:val="00486E4C"/>
    <w:rsid w:val="00490F06"/>
    <w:rsid w:val="004922FD"/>
    <w:rsid w:val="00492477"/>
    <w:rsid w:val="004940D6"/>
    <w:rsid w:val="004950A2"/>
    <w:rsid w:val="004972DB"/>
    <w:rsid w:val="004A1444"/>
    <w:rsid w:val="004A1A85"/>
    <w:rsid w:val="004A21AB"/>
    <w:rsid w:val="004A2224"/>
    <w:rsid w:val="004A2EB1"/>
    <w:rsid w:val="004A301E"/>
    <w:rsid w:val="004A30CC"/>
    <w:rsid w:val="004A3376"/>
    <w:rsid w:val="004A4129"/>
    <w:rsid w:val="004A42E2"/>
    <w:rsid w:val="004A5B09"/>
    <w:rsid w:val="004A63B6"/>
    <w:rsid w:val="004A67B4"/>
    <w:rsid w:val="004A6D09"/>
    <w:rsid w:val="004B01B1"/>
    <w:rsid w:val="004B1165"/>
    <w:rsid w:val="004B3512"/>
    <w:rsid w:val="004B36F2"/>
    <w:rsid w:val="004B438D"/>
    <w:rsid w:val="004B48A9"/>
    <w:rsid w:val="004B4961"/>
    <w:rsid w:val="004B7379"/>
    <w:rsid w:val="004B7D81"/>
    <w:rsid w:val="004B7F67"/>
    <w:rsid w:val="004C2B26"/>
    <w:rsid w:val="004C3291"/>
    <w:rsid w:val="004C3D66"/>
    <w:rsid w:val="004C4BA8"/>
    <w:rsid w:val="004C7E60"/>
    <w:rsid w:val="004D02D0"/>
    <w:rsid w:val="004D11C9"/>
    <w:rsid w:val="004D1295"/>
    <w:rsid w:val="004D1357"/>
    <w:rsid w:val="004D13F4"/>
    <w:rsid w:val="004D2735"/>
    <w:rsid w:val="004D3D61"/>
    <w:rsid w:val="004D3DD6"/>
    <w:rsid w:val="004D4473"/>
    <w:rsid w:val="004D48FA"/>
    <w:rsid w:val="004D49CA"/>
    <w:rsid w:val="004D76BD"/>
    <w:rsid w:val="004D76D7"/>
    <w:rsid w:val="004E068D"/>
    <w:rsid w:val="004E0C87"/>
    <w:rsid w:val="004E2AAF"/>
    <w:rsid w:val="004E415D"/>
    <w:rsid w:val="004E4215"/>
    <w:rsid w:val="004E42D4"/>
    <w:rsid w:val="004E4757"/>
    <w:rsid w:val="004E4EB9"/>
    <w:rsid w:val="004E5252"/>
    <w:rsid w:val="004E55C1"/>
    <w:rsid w:val="004E66EF"/>
    <w:rsid w:val="004F0F00"/>
    <w:rsid w:val="004F129D"/>
    <w:rsid w:val="004F2D74"/>
    <w:rsid w:val="004F348E"/>
    <w:rsid w:val="004F3D3F"/>
    <w:rsid w:val="004F400D"/>
    <w:rsid w:val="004F4ED9"/>
    <w:rsid w:val="004F6910"/>
    <w:rsid w:val="004F6990"/>
    <w:rsid w:val="004F6D2D"/>
    <w:rsid w:val="004F7DED"/>
    <w:rsid w:val="00501D09"/>
    <w:rsid w:val="005020E5"/>
    <w:rsid w:val="005050D4"/>
    <w:rsid w:val="005052B2"/>
    <w:rsid w:val="0050649E"/>
    <w:rsid w:val="00507F0E"/>
    <w:rsid w:val="00510591"/>
    <w:rsid w:val="0051295E"/>
    <w:rsid w:val="00512FA5"/>
    <w:rsid w:val="005143EE"/>
    <w:rsid w:val="005155CA"/>
    <w:rsid w:val="00515D64"/>
    <w:rsid w:val="00517D32"/>
    <w:rsid w:val="0052210C"/>
    <w:rsid w:val="0052351E"/>
    <w:rsid w:val="00524A04"/>
    <w:rsid w:val="00525C67"/>
    <w:rsid w:val="00526A62"/>
    <w:rsid w:val="00527381"/>
    <w:rsid w:val="00531320"/>
    <w:rsid w:val="005315E6"/>
    <w:rsid w:val="005322C4"/>
    <w:rsid w:val="005353BD"/>
    <w:rsid w:val="00536D20"/>
    <w:rsid w:val="00537A74"/>
    <w:rsid w:val="00537FEC"/>
    <w:rsid w:val="00540EFB"/>
    <w:rsid w:val="00542B75"/>
    <w:rsid w:val="00543055"/>
    <w:rsid w:val="005443D1"/>
    <w:rsid w:val="00544748"/>
    <w:rsid w:val="0054638D"/>
    <w:rsid w:val="0054708D"/>
    <w:rsid w:val="0055028E"/>
    <w:rsid w:val="00550E82"/>
    <w:rsid w:val="00551D67"/>
    <w:rsid w:val="00552782"/>
    <w:rsid w:val="005532B7"/>
    <w:rsid w:val="005539FA"/>
    <w:rsid w:val="00555865"/>
    <w:rsid w:val="00556C6E"/>
    <w:rsid w:val="00557101"/>
    <w:rsid w:val="005579B9"/>
    <w:rsid w:val="00562469"/>
    <w:rsid w:val="0056267C"/>
    <w:rsid w:val="005651DD"/>
    <w:rsid w:val="00565654"/>
    <w:rsid w:val="005677DE"/>
    <w:rsid w:val="00570251"/>
    <w:rsid w:val="005707AB"/>
    <w:rsid w:val="00570F2B"/>
    <w:rsid w:val="00572E76"/>
    <w:rsid w:val="0057588E"/>
    <w:rsid w:val="00575ACE"/>
    <w:rsid w:val="00576010"/>
    <w:rsid w:val="00576063"/>
    <w:rsid w:val="00580EAC"/>
    <w:rsid w:val="0058316C"/>
    <w:rsid w:val="00585B63"/>
    <w:rsid w:val="005869EA"/>
    <w:rsid w:val="00593A50"/>
    <w:rsid w:val="00595C48"/>
    <w:rsid w:val="005979E5"/>
    <w:rsid w:val="00597E5E"/>
    <w:rsid w:val="005A12EF"/>
    <w:rsid w:val="005A1F56"/>
    <w:rsid w:val="005A1FC7"/>
    <w:rsid w:val="005A3A13"/>
    <w:rsid w:val="005A6272"/>
    <w:rsid w:val="005A67F8"/>
    <w:rsid w:val="005A69D2"/>
    <w:rsid w:val="005A6AE6"/>
    <w:rsid w:val="005B169E"/>
    <w:rsid w:val="005B202D"/>
    <w:rsid w:val="005B30CF"/>
    <w:rsid w:val="005B3E07"/>
    <w:rsid w:val="005B3F63"/>
    <w:rsid w:val="005B4173"/>
    <w:rsid w:val="005B6923"/>
    <w:rsid w:val="005B6EF8"/>
    <w:rsid w:val="005C1001"/>
    <w:rsid w:val="005C1164"/>
    <w:rsid w:val="005C12E8"/>
    <w:rsid w:val="005C2F3F"/>
    <w:rsid w:val="005C3933"/>
    <w:rsid w:val="005C4B59"/>
    <w:rsid w:val="005C53CD"/>
    <w:rsid w:val="005C7943"/>
    <w:rsid w:val="005C7AD8"/>
    <w:rsid w:val="005C7DB2"/>
    <w:rsid w:val="005D10B6"/>
    <w:rsid w:val="005D1B06"/>
    <w:rsid w:val="005D1BAC"/>
    <w:rsid w:val="005D2B1F"/>
    <w:rsid w:val="005D386D"/>
    <w:rsid w:val="005D3EA4"/>
    <w:rsid w:val="005D558D"/>
    <w:rsid w:val="005D5876"/>
    <w:rsid w:val="005D5E13"/>
    <w:rsid w:val="005D61F6"/>
    <w:rsid w:val="005E043E"/>
    <w:rsid w:val="005E1832"/>
    <w:rsid w:val="005E2DF3"/>
    <w:rsid w:val="005E3664"/>
    <w:rsid w:val="005E37D6"/>
    <w:rsid w:val="005E37FB"/>
    <w:rsid w:val="005E3CC9"/>
    <w:rsid w:val="005E4A49"/>
    <w:rsid w:val="005E4D24"/>
    <w:rsid w:val="005E50D7"/>
    <w:rsid w:val="005E56CD"/>
    <w:rsid w:val="005E5DEB"/>
    <w:rsid w:val="005E61B8"/>
    <w:rsid w:val="005E6FD1"/>
    <w:rsid w:val="005F0573"/>
    <w:rsid w:val="005F0B8B"/>
    <w:rsid w:val="005F1F5B"/>
    <w:rsid w:val="005F26CA"/>
    <w:rsid w:val="005F28A5"/>
    <w:rsid w:val="005F2F5B"/>
    <w:rsid w:val="005F2FAE"/>
    <w:rsid w:val="005F52F3"/>
    <w:rsid w:val="005F55E2"/>
    <w:rsid w:val="005F5C18"/>
    <w:rsid w:val="005F67B2"/>
    <w:rsid w:val="005F6CDD"/>
    <w:rsid w:val="005F6CF5"/>
    <w:rsid w:val="005F7244"/>
    <w:rsid w:val="005F7E90"/>
    <w:rsid w:val="00600422"/>
    <w:rsid w:val="00600442"/>
    <w:rsid w:val="00601F51"/>
    <w:rsid w:val="00602A62"/>
    <w:rsid w:val="006042B1"/>
    <w:rsid w:val="006052F8"/>
    <w:rsid w:val="00605C15"/>
    <w:rsid w:val="006062DD"/>
    <w:rsid w:val="00606998"/>
    <w:rsid w:val="00607087"/>
    <w:rsid w:val="00607D30"/>
    <w:rsid w:val="006122F2"/>
    <w:rsid w:val="006125E0"/>
    <w:rsid w:val="00613E80"/>
    <w:rsid w:val="00613F1B"/>
    <w:rsid w:val="00614039"/>
    <w:rsid w:val="00614FF3"/>
    <w:rsid w:val="0061520D"/>
    <w:rsid w:val="00615720"/>
    <w:rsid w:val="00615C84"/>
    <w:rsid w:val="00616165"/>
    <w:rsid w:val="00617B10"/>
    <w:rsid w:val="006214C8"/>
    <w:rsid w:val="00622203"/>
    <w:rsid w:val="00623931"/>
    <w:rsid w:val="00623DA7"/>
    <w:rsid w:val="006252AE"/>
    <w:rsid w:val="006256FE"/>
    <w:rsid w:val="00626FC0"/>
    <w:rsid w:val="0062734A"/>
    <w:rsid w:val="00633433"/>
    <w:rsid w:val="006335A1"/>
    <w:rsid w:val="00634D4D"/>
    <w:rsid w:val="006362B5"/>
    <w:rsid w:val="006370B7"/>
    <w:rsid w:val="0063718A"/>
    <w:rsid w:val="00640727"/>
    <w:rsid w:val="006428FB"/>
    <w:rsid w:val="006433C6"/>
    <w:rsid w:val="006448D6"/>
    <w:rsid w:val="006448EC"/>
    <w:rsid w:val="0064614D"/>
    <w:rsid w:val="0064647F"/>
    <w:rsid w:val="00647EB0"/>
    <w:rsid w:val="006508BB"/>
    <w:rsid w:val="006520EE"/>
    <w:rsid w:val="00654384"/>
    <w:rsid w:val="006545A9"/>
    <w:rsid w:val="006562FE"/>
    <w:rsid w:val="006566A9"/>
    <w:rsid w:val="00657C92"/>
    <w:rsid w:val="00660D10"/>
    <w:rsid w:val="006618F2"/>
    <w:rsid w:val="0066440D"/>
    <w:rsid w:val="00665450"/>
    <w:rsid w:val="0067104F"/>
    <w:rsid w:val="00674AB9"/>
    <w:rsid w:val="00675454"/>
    <w:rsid w:val="00676E29"/>
    <w:rsid w:val="006770FB"/>
    <w:rsid w:val="006802BF"/>
    <w:rsid w:val="00680591"/>
    <w:rsid w:val="00680EB2"/>
    <w:rsid w:val="00681173"/>
    <w:rsid w:val="006812B5"/>
    <w:rsid w:val="00681EA0"/>
    <w:rsid w:val="00683DD5"/>
    <w:rsid w:val="0068409F"/>
    <w:rsid w:val="00686121"/>
    <w:rsid w:val="00686CD7"/>
    <w:rsid w:val="00694885"/>
    <w:rsid w:val="0069538B"/>
    <w:rsid w:val="006961CE"/>
    <w:rsid w:val="00696E2B"/>
    <w:rsid w:val="00697028"/>
    <w:rsid w:val="0069736F"/>
    <w:rsid w:val="00697DE5"/>
    <w:rsid w:val="006A2BA6"/>
    <w:rsid w:val="006A6840"/>
    <w:rsid w:val="006A6CED"/>
    <w:rsid w:val="006A73E8"/>
    <w:rsid w:val="006A7DA7"/>
    <w:rsid w:val="006B135C"/>
    <w:rsid w:val="006B2345"/>
    <w:rsid w:val="006B2D08"/>
    <w:rsid w:val="006B35F9"/>
    <w:rsid w:val="006B3854"/>
    <w:rsid w:val="006B3B48"/>
    <w:rsid w:val="006B3C1D"/>
    <w:rsid w:val="006B3E45"/>
    <w:rsid w:val="006B445A"/>
    <w:rsid w:val="006B45CA"/>
    <w:rsid w:val="006B6EBF"/>
    <w:rsid w:val="006C2036"/>
    <w:rsid w:val="006C4149"/>
    <w:rsid w:val="006C47BD"/>
    <w:rsid w:val="006C694C"/>
    <w:rsid w:val="006D03E0"/>
    <w:rsid w:val="006D0F20"/>
    <w:rsid w:val="006D109E"/>
    <w:rsid w:val="006D183D"/>
    <w:rsid w:val="006D2007"/>
    <w:rsid w:val="006D2030"/>
    <w:rsid w:val="006D42CF"/>
    <w:rsid w:val="006D4E74"/>
    <w:rsid w:val="006D4FDC"/>
    <w:rsid w:val="006D5098"/>
    <w:rsid w:val="006D656A"/>
    <w:rsid w:val="006D734C"/>
    <w:rsid w:val="006E0A94"/>
    <w:rsid w:val="006E0B80"/>
    <w:rsid w:val="006E2773"/>
    <w:rsid w:val="006E29A8"/>
    <w:rsid w:val="006E2F75"/>
    <w:rsid w:val="006E3E9B"/>
    <w:rsid w:val="006E4BB0"/>
    <w:rsid w:val="006E4FC4"/>
    <w:rsid w:val="006E5FEA"/>
    <w:rsid w:val="006E6D1C"/>
    <w:rsid w:val="006E7067"/>
    <w:rsid w:val="006E7B7A"/>
    <w:rsid w:val="006F0F18"/>
    <w:rsid w:val="006F2B7A"/>
    <w:rsid w:val="006F30A6"/>
    <w:rsid w:val="006F3945"/>
    <w:rsid w:val="006F3A78"/>
    <w:rsid w:val="006F4541"/>
    <w:rsid w:val="006F5577"/>
    <w:rsid w:val="006F5661"/>
    <w:rsid w:val="006F6871"/>
    <w:rsid w:val="006F7090"/>
    <w:rsid w:val="007000C3"/>
    <w:rsid w:val="007016BA"/>
    <w:rsid w:val="0070261F"/>
    <w:rsid w:val="00702DAF"/>
    <w:rsid w:val="00704B1A"/>
    <w:rsid w:val="00705490"/>
    <w:rsid w:val="00706661"/>
    <w:rsid w:val="007070D5"/>
    <w:rsid w:val="00707ABD"/>
    <w:rsid w:val="0071051F"/>
    <w:rsid w:val="00711706"/>
    <w:rsid w:val="0071277F"/>
    <w:rsid w:val="00713696"/>
    <w:rsid w:val="0071422D"/>
    <w:rsid w:val="00714F3F"/>
    <w:rsid w:val="007156AF"/>
    <w:rsid w:val="00716794"/>
    <w:rsid w:val="00716F90"/>
    <w:rsid w:val="007176F3"/>
    <w:rsid w:val="00717A56"/>
    <w:rsid w:val="00717EC7"/>
    <w:rsid w:val="00720687"/>
    <w:rsid w:val="00721392"/>
    <w:rsid w:val="0072183F"/>
    <w:rsid w:val="0072188F"/>
    <w:rsid w:val="00721A97"/>
    <w:rsid w:val="00722A01"/>
    <w:rsid w:val="00723462"/>
    <w:rsid w:val="00723655"/>
    <w:rsid w:val="00723EAE"/>
    <w:rsid w:val="00725365"/>
    <w:rsid w:val="007257BD"/>
    <w:rsid w:val="00725C7E"/>
    <w:rsid w:val="007264A7"/>
    <w:rsid w:val="007269C0"/>
    <w:rsid w:val="00727886"/>
    <w:rsid w:val="0073214A"/>
    <w:rsid w:val="007322E7"/>
    <w:rsid w:val="00733220"/>
    <w:rsid w:val="00733E69"/>
    <w:rsid w:val="007348B3"/>
    <w:rsid w:val="00735E4A"/>
    <w:rsid w:val="00735F7B"/>
    <w:rsid w:val="007362B6"/>
    <w:rsid w:val="00736632"/>
    <w:rsid w:val="007400AF"/>
    <w:rsid w:val="007405DA"/>
    <w:rsid w:val="00741CCB"/>
    <w:rsid w:val="00742B97"/>
    <w:rsid w:val="00742D6E"/>
    <w:rsid w:val="0074444D"/>
    <w:rsid w:val="00744795"/>
    <w:rsid w:val="00747465"/>
    <w:rsid w:val="007504A4"/>
    <w:rsid w:val="0075097D"/>
    <w:rsid w:val="007520BC"/>
    <w:rsid w:val="007531C3"/>
    <w:rsid w:val="00753624"/>
    <w:rsid w:val="00753760"/>
    <w:rsid w:val="00753AC6"/>
    <w:rsid w:val="0075429C"/>
    <w:rsid w:val="0075523E"/>
    <w:rsid w:val="00757975"/>
    <w:rsid w:val="00757E97"/>
    <w:rsid w:val="007601D3"/>
    <w:rsid w:val="00763695"/>
    <w:rsid w:val="00763F59"/>
    <w:rsid w:val="00764FA6"/>
    <w:rsid w:val="0076521C"/>
    <w:rsid w:val="00765C21"/>
    <w:rsid w:val="007661A2"/>
    <w:rsid w:val="007662FE"/>
    <w:rsid w:val="0076769B"/>
    <w:rsid w:val="00767C47"/>
    <w:rsid w:val="00771040"/>
    <w:rsid w:val="00773239"/>
    <w:rsid w:val="00775B4B"/>
    <w:rsid w:val="00775D23"/>
    <w:rsid w:val="007777E5"/>
    <w:rsid w:val="00781721"/>
    <w:rsid w:val="00781BC2"/>
    <w:rsid w:val="00782366"/>
    <w:rsid w:val="00783869"/>
    <w:rsid w:val="00783974"/>
    <w:rsid w:val="00783F62"/>
    <w:rsid w:val="00785171"/>
    <w:rsid w:val="0078520C"/>
    <w:rsid w:val="007878C8"/>
    <w:rsid w:val="00787E8E"/>
    <w:rsid w:val="00791B7A"/>
    <w:rsid w:val="007935EB"/>
    <w:rsid w:val="00795012"/>
    <w:rsid w:val="00795FA9"/>
    <w:rsid w:val="0079628F"/>
    <w:rsid w:val="00796F43"/>
    <w:rsid w:val="00797B30"/>
    <w:rsid w:val="007A00D0"/>
    <w:rsid w:val="007A0B13"/>
    <w:rsid w:val="007A3442"/>
    <w:rsid w:val="007A3958"/>
    <w:rsid w:val="007A4244"/>
    <w:rsid w:val="007A5287"/>
    <w:rsid w:val="007A6762"/>
    <w:rsid w:val="007A67F7"/>
    <w:rsid w:val="007A6940"/>
    <w:rsid w:val="007B00BC"/>
    <w:rsid w:val="007B0DBD"/>
    <w:rsid w:val="007B276E"/>
    <w:rsid w:val="007B34C1"/>
    <w:rsid w:val="007B35C0"/>
    <w:rsid w:val="007B3820"/>
    <w:rsid w:val="007B4BEE"/>
    <w:rsid w:val="007B4CB8"/>
    <w:rsid w:val="007C0FFA"/>
    <w:rsid w:val="007C14D9"/>
    <w:rsid w:val="007C1E4B"/>
    <w:rsid w:val="007C2B1A"/>
    <w:rsid w:val="007C2EF2"/>
    <w:rsid w:val="007C5091"/>
    <w:rsid w:val="007C55A7"/>
    <w:rsid w:val="007C5E7B"/>
    <w:rsid w:val="007C5E8E"/>
    <w:rsid w:val="007C6840"/>
    <w:rsid w:val="007C6928"/>
    <w:rsid w:val="007C6C85"/>
    <w:rsid w:val="007D07BB"/>
    <w:rsid w:val="007D402E"/>
    <w:rsid w:val="007D4C80"/>
    <w:rsid w:val="007D590E"/>
    <w:rsid w:val="007D59B6"/>
    <w:rsid w:val="007D68A9"/>
    <w:rsid w:val="007D68FC"/>
    <w:rsid w:val="007D6E06"/>
    <w:rsid w:val="007D7995"/>
    <w:rsid w:val="007D7B2C"/>
    <w:rsid w:val="007D7E51"/>
    <w:rsid w:val="007E14AD"/>
    <w:rsid w:val="007E26D3"/>
    <w:rsid w:val="007E320E"/>
    <w:rsid w:val="007E3ECF"/>
    <w:rsid w:val="007E4BA9"/>
    <w:rsid w:val="007E5F08"/>
    <w:rsid w:val="007E6CB3"/>
    <w:rsid w:val="007F2E4F"/>
    <w:rsid w:val="007F306F"/>
    <w:rsid w:val="007F3517"/>
    <w:rsid w:val="007F364F"/>
    <w:rsid w:val="007F427E"/>
    <w:rsid w:val="007F57F9"/>
    <w:rsid w:val="007F5D3A"/>
    <w:rsid w:val="007F7332"/>
    <w:rsid w:val="007F73C0"/>
    <w:rsid w:val="007F76A6"/>
    <w:rsid w:val="007F7F0B"/>
    <w:rsid w:val="00800060"/>
    <w:rsid w:val="00802BD2"/>
    <w:rsid w:val="00804203"/>
    <w:rsid w:val="00804354"/>
    <w:rsid w:val="008073D0"/>
    <w:rsid w:val="008100EC"/>
    <w:rsid w:val="008108FF"/>
    <w:rsid w:val="00810A48"/>
    <w:rsid w:val="00810BE9"/>
    <w:rsid w:val="00810FFE"/>
    <w:rsid w:val="008114A4"/>
    <w:rsid w:val="0081172A"/>
    <w:rsid w:val="00811759"/>
    <w:rsid w:val="00814B6A"/>
    <w:rsid w:val="00815947"/>
    <w:rsid w:val="008170C3"/>
    <w:rsid w:val="008177F5"/>
    <w:rsid w:val="008205FE"/>
    <w:rsid w:val="00822AE4"/>
    <w:rsid w:val="00823A76"/>
    <w:rsid w:val="008258A4"/>
    <w:rsid w:val="008315C4"/>
    <w:rsid w:val="00831EB7"/>
    <w:rsid w:val="00832ED3"/>
    <w:rsid w:val="0083677F"/>
    <w:rsid w:val="00836FAD"/>
    <w:rsid w:val="00837922"/>
    <w:rsid w:val="0084255B"/>
    <w:rsid w:val="00842B65"/>
    <w:rsid w:val="00843ABD"/>
    <w:rsid w:val="0084458D"/>
    <w:rsid w:val="008462A2"/>
    <w:rsid w:val="0084726A"/>
    <w:rsid w:val="008479A6"/>
    <w:rsid w:val="008502DC"/>
    <w:rsid w:val="00850C06"/>
    <w:rsid w:val="00851810"/>
    <w:rsid w:val="00853B1C"/>
    <w:rsid w:val="00853BCC"/>
    <w:rsid w:val="00855AE0"/>
    <w:rsid w:val="00856018"/>
    <w:rsid w:val="008565FE"/>
    <w:rsid w:val="00857961"/>
    <w:rsid w:val="00860176"/>
    <w:rsid w:val="008602E2"/>
    <w:rsid w:val="00862FFB"/>
    <w:rsid w:val="008654E1"/>
    <w:rsid w:val="008669A6"/>
    <w:rsid w:val="00872957"/>
    <w:rsid w:val="008730F5"/>
    <w:rsid w:val="00874B14"/>
    <w:rsid w:val="00874B2E"/>
    <w:rsid w:val="008750C8"/>
    <w:rsid w:val="008756E9"/>
    <w:rsid w:val="008814B2"/>
    <w:rsid w:val="00882171"/>
    <w:rsid w:val="008830AE"/>
    <w:rsid w:val="0088389B"/>
    <w:rsid w:val="00883BD6"/>
    <w:rsid w:val="00883C06"/>
    <w:rsid w:val="00884F1F"/>
    <w:rsid w:val="00885F3A"/>
    <w:rsid w:val="008900B6"/>
    <w:rsid w:val="0089044A"/>
    <w:rsid w:val="0089159D"/>
    <w:rsid w:val="008927BB"/>
    <w:rsid w:val="0089362E"/>
    <w:rsid w:val="00893E8C"/>
    <w:rsid w:val="00894280"/>
    <w:rsid w:val="0089571A"/>
    <w:rsid w:val="00896301"/>
    <w:rsid w:val="008972E7"/>
    <w:rsid w:val="00897D91"/>
    <w:rsid w:val="008A0583"/>
    <w:rsid w:val="008A0733"/>
    <w:rsid w:val="008A2030"/>
    <w:rsid w:val="008A22F4"/>
    <w:rsid w:val="008A3B24"/>
    <w:rsid w:val="008A5853"/>
    <w:rsid w:val="008B01BA"/>
    <w:rsid w:val="008B1940"/>
    <w:rsid w:val="008B2B00"/>
    <w:rsid w:val="008B5303"/>
    <w:rsid w:val="008B7A2A"/>
    <w:rsid w:val="008C00FA"/>
    <w:rsid w:val="008C04BD"/>
    <w:rsid w:val="008C0D98"/>
    <w:rsid w:val="008C1705"/>
    <w:rsid w:val="008C1BDB"/>
    <w:rsid w:val="008C4052"/>
    <w:rsid w:val="008C50B3"/>
    <w:rsid w:val="008C6AD9"/>
    <w:rsid w:val="008C755E"/>
    <w:rsid w:val="008D186E"/>
    <w:rsid w:val="008D18B4"/>
    <w:rsid w:val="008D1F4E"/>
    <w:rsid w:val="008D2624"/>
    <w:rsid w:val="008D3133"/>
    <w:rsid w:val="008D373C"/>
    <w:rsid w:val="008D43EE"/>
    <w:rsid w:val="008D472C"/>
    <w:rsid w:val="008D50F4"/>
    <w:rsid w:val="008D65AB"/>
    <w:rsid w:val="008D66E8"/>
    <w:rsid w:val="008D7E8C"/>
    <w:rsid w:val="008E0036"/>
    <w:rsid w:val="008E1ADF"/>
    <w:rsid w:val="008E2216"/>
    <w:rsid w:val="008E52D5"/>
    <w:rsid w:val="008E6D93"/>
    <w:rsid w:val="008E7C6A"/>
    <w:rsid w:val="008E7E3D"/>
    <w:rsid w:val="008F0930"/>
    <w:rsid w:val="008F220A"/>
    <w:rsid w:val="008F25EB"/>
    <w:rsid w:val="008F2EF9"/>
    <w:rsid w:val="008F3575"/>
    <w:rsid w:val="008F3E80"/>
    <w:rsid w:val="008F3F29"/>
    <w:rsid w:val="008F4526"/>
    <w:rsid w:val="008F4530"/>
    <w:rsid w:val="008F4553"/>
    <w:rsid w:val="008F4BE1"/>
    <w:rsid w:val="008F5E17"/>
    <w:rsid w:val="00900157"/>
    <w:rsid w:val="00900A18"/>
    <w:rsid w:val="009010AC"/>
    <w:rsid w:val="0090588B"/>
    <w:rsid w:val="00905D9F"/>
    <w:rsid w:val="00905F7E"/>
    <w:rsid w:val="009104BC"/>
    <w:rsid w:val="0091181A"/>
    <w:rsid w:val="00912D70"/>
    <w:rsid w:val="00912ED6"/>
    <w:rsid w:val="00913AAF"/>
    <w:rsid w:val="00914050"/>
    <w:rsid w:val="00914815"/>
    <w:rsid w:val="009151BC"/>
    <w:rsid w:val="00915212"/>
    <w:rsid w:val="00916AF9"/>
    <w:rsid w:val="0092096B"/>
    <w:rsid w:val="009216A2"/>
    <w:rsid w:val="0092187E"/>
    <w:rsid w:val="00921A8B"/>
    <w:rsid w:val="009225EB"/>
    <w:rsid w:val="009237F4"/>
    <w:rsid w:val="00923944"/>
    <w:rsid w:val="009242A1"/>
    <w:rsid w:val="00924492"/>
    <w:rsid w:val="00924FE2"/>
    <w:rsid w:val="0092646B"/>
    <w:rsid w:val="00927962"/>
    <w:rsid w:val="0093048A"/>
    <w:rsid w:val="00931C9A"/>
    <w:rsid w:val="00933045"/>
    <w:rsid w:val="00933D2D"/>
    <w:rsid w:val="00933D45"/>
    <w:rsid w:val="00934EC3"/>
    <w:rsid w:val="00936113"/>
    <w:rsid w:val="0093624A"/>
    <w:rsid w:val="00937AE6"/>
    <w:rsid w:val="00940EF0"/>
    <w:rsid w:val="00941F9C"/>
    <w:rsid w:val="0094283B"/>
    <w:rsid w:val="0094395D"/>
    <w:rsid w:val="009450FA"/>
    <w:rsid w:val="00945788"/>
    <w:rsid w:val="00945822"/>
    <w:rsid w:val="00945D4B"/>
    <w:rsid w:val="00946333"/>
    <w:rsid w:val="00947030"/>
    <w:rsid w:val="00950DD7"/>
    <w:rsid w:val="0095156A"/>
    <w:rsid w:val="0095176F"/>
    <w:rsid w:val="00951B9C"/>
    <w:rsid w:val="00951E48"/>
    <w:rsid w:val="00953E77"/>
    <w:rsid w:val="00955ED7"/>
    <w:rsid w:val="00956EA3"/>
    <w:rsid w:val="00957DF1"/>
    <w:rsid w:val="00960F46"/>
    <w:rsid w:val="009625C9"/>
    <w:rsid w:val="009629E7"/>
    <w:rsid w:val="009655E2"/>
    <w:rsid w:val="00965CC4"/>
    <w:rsid w:val="00966553"/>
    <w:rsid w:val="009668AC"/>
    <w:rsid w:val="00966938"/>
    <w:rsid w:val="00966953"/>
    <w:rsid w:val="00966F52"/>
    <w:rsid w:val="00967F49"/>
    <w:rsid w:val="00967FFA"/>
    <w:rsid w:val="00970BD7"/>
    <w:rsid w:val="009714BB"/>
    <w:rsid w:val="00972BF7"/>
    <w:rsid w:val="00972EB9"/>
    <w:rsid w:val="00973994"/>
    <w:rsid w:val="009760D3"/>
    <w:rsid w:val="009775E5"/>
    <w:rsid w:val="00980D98"/>
    <w:rsid w:val="00981F55"/>
    <w:rsid w:val="00982316"/>
    <w:rsid w:val="009842AC"/>
    <w:rsid w:val="00984EB6"/>
    <w:rsid w:val="009851AD"/>
    <w:rsid w:val="00985C8B"/>
    <w:rsid w:val="00986E33"/>
    <w:rsid w:val="0098741A"/>
    <w:rsid w:val="009875B2"/>
    <w:rsid w:val="009910FF"/>
    <w:rsid w:val="00991330"/>
    <w:rsid w:val="00991CFC"/>
    <w:rsid w:val="00992C84"/>
    <w:rsid w:val="00993EA2"/>
    <w:rsid w:val="00994C3A"/>
    <w:rsid w:val="0099532F"/>
    <w:rsid w:val="00996127"/>
    <w:rsid w:val="00996C4F"/>
    <w:rsid w:val="0099700B"/>
    <w:rsid w:val="009A00E8"/>
    <w:rsid w:val="009A23FC"/>
    <w:rsid w:val="009A4F91"/>
    <w:rsid w:val="009A4FDD"/>
    <w:rsid w:val="009A670E"/>
    <w:rsid w:val="009A6A25"/>
    <w:rsid w:val="009A6B87"/>
    <w:rsid w:val="009A7C3C"/>
    <w:rsid w:val="009B07BE"/>
    <w:rsid w:val="009B0ECB"/>
    <w:rsid w:val="009B1741"/>
    <w:rsid w:val="009B19B5"/>
    <w:rsid w:val="009B21B1"/>
    <w:rsid w:val="009B3DD3"/>
    <w:rsid w:val="009B4085"/>
    <w:rsid w:val="009B54EF"/>
    <w:rsid w:val="009B556E"/>
    <w:rsid w:val="009B6FFC"/>
    <w:rsid w:val="009B7428"/>
    <w:rsid w:val="009B7798"/>
    <w:rsid w:val="009B7BA9"/>
    <w:rsid w:val="009B7CA7"/>
    <w:rsid w:val="009C0E7E"/>
    <w:rsid w:val="009C138C"/>
    <w:rsid w:val="009C1AEF"/>
    <w:rsid w:val="009C2309"/>
    <w:rsid w:val="009C5465"/>
    <w:rsid w:val="009C5C77"/>
    <w:rsid w:val="009C6095"/>
    <w:rsid w:val="009C6D84"/>
    <w:rsid w:val="009C6DFB"/>
    <w:rsid w:val="009D0F4D"/>
    <w:rsid w:val="009D25F5"/>
    <w:rsid w:val="009D269B"/>
    <w:rsid w:val="009D274C"/>
    <w:rsid w:val="009D289F"/>
    <w:rsid w:val="009D358F"/>
    <w:rsid w:val="009D3A5B"/>
    <w:rsid w:val="009D42C6"/>
    <w:rsid w:val="009D4A39"/>
    <w:rsid w:val="009D6658"/>
    <w:rsid w:val="009D6B59"/>
    <w:rsid w:val="009E0695"/>
    <w:rsid w:val="009E174F"/>
    <w:rsid w:val="009E226C"/>
    <w:rsid w:val="009E24AD"/>
    <w:rsid w:val="009E3926"/>
    <w:rsid w:val="009E525B"/>
    <w:rsid w:val="009E6FB3"/>
    <w:rsid w:val="009E709D"/>
    <w:rsid w:val="009E7E8B"/>
    <w:rsid w:val="009F1693"/>
    <w:rsid w:val="009F1DA8"/>
    <w:rsid w:val="009F3200"/>
    <w:rsid w:val="009F3763"/>
    <w:rsid w:val="009F39D4"/>
    <w:rsid w:val="009F4758"/>
    <w:rsid w:val="009F4C82"/>
    <w:rsid w:val="009F4F53"/>
    <w:rsid w:val="009F4FDD"/>
    <w:rsid w:val="009F51D7"/>
    <w:rsid w:val="009F5FEB"/>
    <w:rsid w:val="009F7BAC"/>
    <w:rsid w:val="00A00168"/>
    <w:rsid w:val="00A002FE"/>
    <w:rsid w:val="00A0072B"/>
    <w:rsid w:val="00A0079C"/>
    <w:rsid w:val="00A00AD5"/>
    <w:rsid w:val="00A00C94"/>
    <w:rsid w:val="00A014A1"/>
    <w:rsid w:val="00A01709"/>
    <w:rsid w:val="00A01F54"/>
    <w:rsid w:val="00A0258B"/>
    <w:rsid w:val="00A02912"/>
    <w:rsid w:val="00A0291B"/>
    <w:rsid w:val="00A02D5F"/>
    <w:rsid w:val="00A03A33"/>
    <w:rsid w:val="00A04C49"/>
    <w:rsid w:val="00A05353"/>
    <w:rsid w:val="00A06FFF"/>
    <w:rsid w:val="00A07323"/>
    <w:rsid w:val="00A10BB8"/>
    <w:rsid w:val="00A11976"/>
    <w:rsid w:val="00A11D67"/>
    <w:rsid w:val="00A11E12"/>
    <w:rsid w:val="00A129C6"/>
    <w:rsid w:val="00A132A2"/>
    <w:rsid w:val="00A143D9"/>
    <w:rsid w:val="00A14D32"/>
    <w:rsid w:val="00A15FA7"/>
    <w:rsid w:val="00A16437"/>
    <w:rsid w:val="00A16450"/>
    <w:rsid w:val="00A20188"/>
    <w:rsid w:val="00A21775"/>
    <w:rsid w:val="00A24CEA"/>
    <w:rsid w:val="00A2594A"/>
    <w:rsid w:val="00A2624A"/>
    <w:rsid w:val="00A26675"/>
    <w:rsid w:val="00A269E8"/>
    <w:rsid w:val="00A3041A"/>
    <w:rsid w:val="00A3283D"/>
    <w:rsid w:val="00A32B51"/>
    <w:rsid w:val="00A33D7A"/>
    <w:rsid w:val="00A33F60"/>
    <w:rsid w:val="00A35EA0"/>
    <w:rsid w:val="00A36D20"/>
    <w:rsid w:val="00A374BD"/>
    <w:rsid w:val="00A37AC7"/>
    <w:rsid w:val="00A40B07"/>
    <w:rsid w:val="00A41ABB"/>
    <w:rsid w:val="00A41FD5"/>
    <w:rsid w:val="00A441A4"/>
    <w:rsid w:val="00A45FDD"/>
    <w:rsid w:val="00A501C3"/>
    <w:rsid w:val="00A504F6"/>
    <w:rsid w:val="00A50F57"/>
    <w:rsid w:val="00A514B2"/>
    <w:rsid w:val="00A51CAC"/>
    <w:rsid w:val="00A53C7C"/>
    <w:rsid w:val="00A546B9"/>
    <w:rsid w:val="00A5483A"/>
    <w:rsid w:val="00A55044"/>
    <w:rsid w:val="00A552E0"/>
    <w:rsid w:val="00A57BA3"/>
    <w:rsid w:val="00A63D66"/>
    <w:rsid w:val="00A63E17"/>
    <w:rsid w:val="00A652C0"/>
    <w:rsid w:val="00A65617"/>
    <w:rsid w:val="00A70C0D"/>
    <w:rsid w:val="00A71A33"/>
    <w:rsid w:val="00A73124"/>
    <w:rsid w:val="00A73368"/>
    <w:rsid w:val="00A73526"/>
    <w:rsid w:val="00A742DB"/>
    <w:rsid w:val="00A754E6"/>
    <w:rsid w:val="00A76E8E"/>
    <w:rsid w:val="00A774DB"/>
    <w:rsid w:val="00A77793"/>
    <w:rsid w:val="00A8088A"/>
    <w:rsid w:val="00A81DE2"/>
    <w:rsid w:val="00A82117"/>
    <w:rsid w:val="00A8223E"/>
    <w:rsid w:val="00A834E0"/>
    <w:rsid w:val="00A8549A"/>
    <w:rsid w:val="00A86D8F"/>
    <w:rsid w:val="00A908D9"/>
    <w:rsid w:val="00A918D3"/>
    <w:rsid w:val="00A91BA6"/>
    <w:rsid w:val="00A9210E"/>
    <w:rsid w:val="00A92DF2"/>
    <w:rsid w:val="00A931E2"/>
    <w:rsid w:val="00A93413"/>
    <w:rsid w:val="00A94D57"/>
    <w:rsid w:val="00A94D6A"/>
    <w:rsid w:val="00A9579F"/>
    <w:rsid w:val="00A9592D"/>
    <w:rsid w:val="00A9601B"/>
    <w:rsid w:val="00AA2A1F"/>
    <w:rsid w:val="00AA4A06"/>
    <w:rsid w:val="00AA4BBE"/>
    <w:rsid w:val="00AA57AE"/>
    <w:rsid w:val="00AA5A2B"/>
    <w:rsid w:val="00AA620C"/>
    <w:rsid w:val="00AA6AD9"/>
    <w:rsid w:val="00AA7EF8"/>
    <w:rsid w:val="00AB1DF1"/>
    <w:rsid w:val="00AB1F84"/>
    <w:rsid w:val="00AB4580"/>
    <w:rsid w:val="00AB4807"/>
    <w:rsid w:val="00AB53D9"/>
    <w:rsid w:val="00AB6835"/>
    <w:rsid w:val="00AB71D5"/>
    <w:rsid w:val="00AB7A2D"/>
    <w:rsid w:val="00AC03F8"/>
    <w:rsid w:val="00AC2633"/>
    <w:rsid w:val="00AC43F5"/>
    <w:rsid w:val="00AC5BAB"/>
    <w:rsid w:val="00AC7598"/>
    <w:rsid w:val="00AC7D31"/>
    <w:rsid w:val="00AD0296"/>
    <w:rsid w:val="00AD097F"/>
    <w:rsid w:val="00AD122D"/>
    <w:rsid w:val="00AD1A7A"/>
    <w:rsid w:val="00AD38CF"/>
    <w:rsid w:val="00AD4217"/>
    <w:rsid w:val="00AD42DF"/>
    <w:rsid w:val="00AD53FC"/>
    <w:rsid w:val="00AD6D45"/>
    <w:rsid w:val="00AE1452"/>
    <w:rsid w:val="00AE14DE"/>
    <w:rsid w:val="00AE1860"/>
    <w:rsid w:val="00AE1E2D"/>
    <w:rsid w:val="00AE26CB"/>
    <w:rsid w:val="00AE2C04"/>
    <w:rsid w:val="00AE31F7"/>
    <w:rsid w:val="00AE3215"/>
    <w:rsid w:val="00AE5840"/>
    <w:rsid w:val="00AE5F4A"/>
    <w:rsid w:val="00AE60E3"/>
    <w:rsid w:val="00AE7189"/>
    <w:rsid w:val="00AE7F11"/>
    <w:rsid w:val="00AF0413"/>
    <w:rsid w:val="00AF0608"/>
    <w:rsid w:val="00AF0AAE"/>
    <w:rsid w:val="00AF0CDD"/>
    <w:rsid w:val="00AF0EA5"/>
    <w:rsid w:val="00AF1062"/>
    <w:rsid w:val="00AF125B"/>
    <w:rsid w:val="00AF1720"/>
    <w:rsid w:val="00AF1F28"/>
    <w:rsid w:val="00AF2F4F"/>
    <w:rsid w:val="00AF34CA"/>
    <w:rsid w:val="00AF4225"/>
    <w:rsid w:val="00AF4761"/>
    <w:rsid w:val="00AF5120"/>
    <w:rsid w:val="00AF5353"/>
    <w:rsid w:val="00AF5488"/>
    <w:rsid w:val="00B00055"/>
    <w:rsid w:val="00B00993"/>
    <w:rsid w:val="00B039C9"/>
    <w:rsid w:val="00B03DB7"/>
    <w:rsid w:val="00B03DE7"/>
    <w:rsid w:val="00B03E93"/>
    <w:rsid w:val="00B04071"/>
    <w:rsid w:val="00B0423A"/>
    <w:rsid w:val="00B045E4"/>
    <w:rsid w:val="00B055DE"/>
    <w:rsid w:val="00B05610"/>
    <w:rsid w:val="00B07381"/>
    <w:rsid w:val="00B0750C"/>
    <w:rsid w:val="00B1177B"/>
    <w:rsid w:val="00B11ACE"/>
    <w:rsid w:val="00B12F6D"/>
    <w:rsid w:val="00B131B9"/>
    <w:rsid w:val="00B13340"/>
    <w:rsid w:val="00B13ED9"/>
    <w:rsid w:val="00B141EB"/>
    <w:rsid w:val="00B14298"/>
    <w:rsid w:val="00B145B8"/>
    <w:rsid w:val="00B14B26"/>
    <w:rsid w:val="00B15109"/>
    <w:rsid w:val="00B15CE5"/>
    <w:rsid w:val="00B203AE"/>
    <w:rsid w:val="00B21317"/>
    <w:rsid w:val="00B216AD"/>
    <w:rsid w:val="00B21A70"/>
    <w:rsid w:val="00B21DD3"/>
    <w:rsid w:val="00B22DE5"/>
    <w:rsid w:val="00B2315F"/>
    <w:rsid w:val="00B249A9"/>
    <w:rsid w:val="00B26746"/>
    <w:rsid w:val="00B27661"/>
    <w:rsid w:val="00B31A94"/>
    <w:rsid w:val="00B31DB9"/>
    <w:rsid w:val="00B3248A"/>
    <w:rsid w:val="00B32644"/>
    <w:rsid w:val="00B331AE"/>
    <w:rsid w:val="00B336E1"/>
    <w:rsid w:val="00B3371D"/>
    <w:rsid w:val="00B34164"/>
    <w:rsid w:val="00B351D7"/>
    <w:rsid w:val="00B37CE0"/>
    <w:rsid w:val="00B37FD7"/>
    <w:rsid w:val="00B40ABC"/>
    <w:rsid w:val="00B41F13"/>
    <w:rsid w:val="00B421E1"/>
    <w:rsid w:val="00B42A72"/>
    <w:rsid w:val="00B43764"/>
    <w:rsid w:val="00B44252"/>
    <w:rsid w:val="00B44C9C"/>
    <w:rsid w:val="00B4597A"/>
    <w:rsid w:val="00B45BD3"/>
    <w:rsid w:val="00B508E6"/>
    <w:rsid w:val="00B5114A"/>
    <w:rsid w:val="00B539B5"/>
    <w:rsid w:val="00B54000"/>
    <w:rsid w:val="00B56B04"/>
    <w:rsid w:val="00B570DA"/>
    <w:rsid w:val="00B605A5"/>
    <w:rsid w:val="00B60E6A"/>
    <w:rsid w:val="00B61640"/>
    <w:rsid w:val="00B61943"/>
    <w:rsid w:val="00B61B25"/>
    <w:rsid w:val="00B62035"/>
    <w:rsid w:val="00B62737"/>
    <w:rsid w:val="00B62B71"/>
    <w:rsid w:val="00B63410"/>
    <w:rsid w:val="00B6391A"/>
    <w:rsid w:val="00B64B25"/>
    <w:rsid w:val="00B64D3C"/>
    <w:rsid w:val="00B65767"/>
    <w:rsid w:val="00B670DB"/>
    <w:rsid w:val="00B7055B"/>
    <w:rsid w:val="00B70C39"/>
    <w:rsid w:val="00B7101A"/>
    <w:rsid w:val="00B71700"/>
    <w:rsid w:val="00B72C2F"/>
    <w:rsid w:val="00B7305D"/>
    <w:rsid w:val="00B7474B"/>
    <w:rsid w:val="00B759A7"/>
    <w:rsid w:val="00B76881"/>
    <w:rsid w:val="00B768EA"/>
    <w:rsid w:val="00B76E15"/>
    <w:rsid w:val="00B80200"/>
    <w:rsid w:val="00B80712"/>
    <w:rsid w:val="00B809D3"/>
    <w:rsid w:val="00B82974"/>
    <w:rsid w:val="00B83858"/>
    <w:rsid w:val="00B85ADD"/>
    <w:rsid w:val="00B8611F"/>
    <w:rsid w:val="00B86FF9"/>
    <w:rsid w:val="00B87CA8"/>
    <w:rsid w:val="00B91F45"/>
    <w:rsid w:val="00B93C84"/>
    <w:rsid w:val="00B93CA1"/>
    <w:rsid w:val="00B93EA5"/>
    <w:rsid w:val="00B93FDF"/>
    <w:rsid w:val="00B94ACA"/>
    <w:rsid w:val="00B94E3A"/>
    <w:rsid w:val="00B94F4E"/>
    <w:rsid w:val="00B95442"/>
    <w:rsid w:val="00B97F84"/>
    <w:rsid w:val="00BA13A2"/>
    <w:rsid w:val="00BA584F"/>
    <w:rsid w:val="00BA6274"/>
    <w:rsid w:val="00BA67AD"/>
    <w:rsid w:val="00BA7511"/>
    <w:rsid w:val="00BB0A58"/>
    <w:rsid w:val="00BB2E1E"/>
    <w:rsid w:val="00BB3EA2"/>
    <w:rsid w:val="00BB5F03"/>
    <w:rsid w:val="00BB6B81"/>
    <w:rsid w:val="00BC21F9"/>
    <w:rsid w:val="00BC2CE8"/>
    <w:rsid w:val="00BC338E"/>
    <w:rsid w:val="00BC349C"/>
    <w:rsid w:val="00BC5675"/>
    <w:rsid w:val="00BC570E"/>
    <w:rsid w:val="00BC6337"/>
    <w:rsid w:val="00BC66C8"/>
    <w:rsid w:val="00BC7255"/>
    <w:rsid w:val="00BD1034"/>
    <w:rsid w:val="00BD1175"/>
    <w:rsid w:val="00BD2334"/>
    <w:rsid w:val="00BD3A90"/>
    <w:rsid w:val="00BD5584"/>
    <w:rsid w:val="00BD66D7"/>
    <w:rsid w:val="00BE084A"/>
    <w:rsid w:val="00BE0B07"/>
    <w:rsid w:val="00BE164E"/>
    <w:rsid w:val="00BE17F7"/>
    <w:rsid w:val="00BE2FCF"/>
    <w:rsid w:val="00BE5B9C"/>
    <w:rsid w:val="00BE5D0B"/>
    <w:rsid w:val="00BE5D4B"/>
    <w:rsid w:val="00BE685B"/>
    <w:rsid w:val="00BE75DE"/>
    <w:rsid w:val="00BE7B2A"/>
    <w:rsid w:val="00BF0681"/>
    <w:rsid w:val="00BF1303"/>
    <w:rsid w:val="00BF18B4"/>
    <w:rsid w:val="00BF251D"/>
    <w:rsid w:val="00BF3FD1"/>
    <w:rsid w:val="00BF532D"/>
    <w:rsid w:val="00BF573F"/>
    <w:rsid w:val="00BF5A87"/>
    <w:rsid w:val="00BF62F8"/>
    <w:rsid w:val="00BF6C24"/>
    <w:rsid w:val="00BF7850"/>
    <w:rsid w:val="00C002B8"/>
    <w:rsid w:val="00C004C6"/>
    <w:rsid w:val="00C02CF3"/>
    <w:rsid w:val="00C04785"/>
    <w:rsid w:val="00C0479B"/>
    <w:rsid w:val="00C059CF"/>
    <w:rsid w:val="00C07BE7"/>
    <w:rsid w:val="00C103A8"/>
    <w:rsid w:val="00C10E0C"/>
    <w:rsid w:val="00C11FBA"/>
    <w:rsid w:val="00C125B1"/>
    <w:rsid w:val="00C1279C"/>
    <w:rsid w:val="00C12CBD"/>
    <w:rsid w:val="00C15632"/>
    <w:rsid w:val="00C17902"/>
    <w:rsid w:val="00C22169"/>
    <w:rsid w:val="00C23026"/>
    <w:rsid w:val="00C2333E"/>
    <w:rsid w:val="00C2355D"/>
    <w:rsid w:val="00C239D3"/>
    <w:rsid w:val="00C24E83"/>
    <w:rsid w:val="00C25688"/>
    <w:rsid w:val="00C25F45"/>
    <w:rsid w:val="00C265F3"/>
    <w:rsid w:val="00C266F2"/>
    <w:rsid w:val="00C26DBB"/>
    <w:rsid w:val="00C27624"/>
    <w:rsid w:val="00C30704"/>
    <w:rsid w:val="00C31E12"/>
    <w:rsid w:val="00C34657"/>
    <w:rsid w:val="00C34A90"/>
    <w:rsid w:val="00C378CD"/>
    <w:rsid w:val="00C408EF"/>
    <w:rsid w:val="00C427B6"/>
    <w:rsid w:val="00C427C5"/>
    <w:rsid w:val="00C44553"/>
    <w:rsid w:val="00C45935"/>
    <w:rsid w:val="00C45E60"/>
    <w:rsid w:val="00C45EE6"/>
    <w:rsid w:val="00C4694D"/>
    <w:rsid w:val="00C46E2F"/>
    <w:rsid w:val="00C4723F"/>
    <w:rsid w:val="00C474A9"/>
    <w:rsid w:val="00C47525"/>
    <w:rsid w:val="00C47752"/>
    <w:rsid w:val="00C50AF4"/>
    <w:rsid w:val="00C50FC6"/>
    <w:rsid w:val="00C51929"/>
    <w:rsid w:val="00C52263"/>
    <w:rsid w:val="00C55FA0"/>
    <w:rsid w:val="00C57DF0"/>
    <w:rsid w:val="00C60834"/>
    <w:rsid w:val="00C6237D"/>
    <w:rsid w:val="00C64A02"/>
    <w:rsid w:val="00C65B1C"/>
    <w:rsid w:val="00C662B2"/>
    <w:rsid w:val="00C6682C"/>
    <w:rsid w:val="00C67B52"/>
    <w:rsid w:val="00C72388"/>
    <w:rsid w:val="00C724EB"/>
    <w:rsid w:val="00C73A77"/>
    <w:rsid w:val="00C74710"/>
    <w:rsid w:val="00C766ED"/>
    <w:rsid w:val="00C76D81"/>
    <w:rsid w:val="00C76EF8"/>
    <w:rsid w:val="00C77C1C"/>
    <w:rsid w:val="00C805BE"/>
    <w:rsid w:val="00C807A9"/>
    <w:rsid w:val="00C818B4"/>
    <w:rsid w:val="00C831C9"/>
    <w:rsid w:val="00C84896"/>
    <w:rsid w:val="00C84E97"/>
    <w:rsid w:val="00C85027"/>
    <w:rsid w:val="00C854D7"/>
    <w:rsid w:val="00C91117"/>
    <w:rsid w:val="00C917F2"/>
    <w:rsid w:val="00C92672"/>
    <w:rsid w:val="00C935A6"/>
    <w:rsid w:val="00C942C1"/>
    <w:rsid w:val="00C94630"/>
    <w:rsid w:val="00C94BC2"/>
    <w:rsid w:val="00C94C5C"/>
    <w:rsid w:val="00C95D26"/>
    <w:rsid w:val="00C96B01"/>
    <w:rsid w:val="00C971A1"/>
    <w:rsid w:val="00C97379"/>
    <w:rsid w:val="00C97ED4"/>
    <w:rsid w:val="00CA05EE"/>
    <w:rsid w:val="00CA2FEE"/>
    <w:rsid w:val="00CA418F"/>
    <w:rsid w:val="00CA5713"/>
    <w:rsid w:val="00CA59C2"/>
    <w:rsid w:val="00CA7C41"/>
    <w:rsid w:val="00CB050E"/>
    <w:rsid w:val="00CB0DBD"/>
    <w:rsid w:val="00CB1712"/>
    <w:rsid w:val="00CB2A61"/>
    <w:rsid w:val="00CB3108"/>
    <w:rsid w:val="00CB3CE0"/>
    <w:rsid w:val="00CB545F"/>
    <w:rsid w:val="00CB5C28"/>
    <w:rsid w:val="00CB7C2E"/>
    <w:rsid w:val="00CC040B"/>
    <w:rsid w:val="00CC0CD7"/>
    <w:rsid w:val="00CC1375"/>
    <w:rsid w:val="00CC1A7D"/>
    <w:rsid w:val="00CC4252"/>
    <w:rsid w:val="00CC44A3"/>
    <w:rsid w:val="00CC4553"/>
    <w:rsid w:val="00CC55AA"/>
    <w:rsid w:val="00CC6B60"/>
    <w:rsid w:val="00CC6E76"/>
    <w:rsid w:val="00CC7EE0"/>
    <w:rsid w:val="00CD0D0A"/>
    <w:rsid w:val="00CD0DDB"/>
    <w:rsid w:val="00CD180D"/>
    <w:rsid w:val="00CD1D7B"/>
    <w:rsid w:val="00CD28E7"/>
    <w:rsid w:val="00CD2CCF"/>
    <w:rsid w:val="00CD307B"/>
    <w:rsid w:val="00CD3180"/>
    <w:rsid w:val="00CD53A5"/>
    <w:rsid w:val="00CD57D5"/>
    <w:rsid w:val="00CD65A3"/>
    <w:rsid w:val="00CD69B8"/>
    <w:rsid w:val="00CD6D4F"/>
    <w:rsid w:val="00CD7D0A"/>
    <w:rsid w:val="00CE090A"/>
    <w:rsid w:val="00CE1322"/>
    <w:rsid w:val="00CE23F9"/>
    <w:rsid w:val="00CE730F"/>
    <w:rsid w:val="00CE7ECA"/>
    <w:rsid w:val="00CF0708"/>
    <w:rsid w:val="00CF20FE"/>
    <w:rsid w:val="00CF24DE"/>
    <w:rsid w:val="00CF2951"/>
    <w:rsid w:val="00CF3DCB"/>
    <w:rsid w:val="00CF4303"/>
    <w:rsid w:val="00CF544D"/>
    <w:rsid w:val="00CF6ECE"/>
    <w:rsid w:val="00D00222"/>
    <w:rsid w:val="00D01450"/>
    <w:rsid w:val="00D01528"/>
    <w:rsid w:val="00D0454A"/>
    <w:rsid w:val="00D04CDC"/>
    <w:rsid w:val="00D06705"/>
    <w:rsid w:val="00D06CE6"/>
    <w:rsid w:val="00D07209"/>
    <w:rsid w:val="00D07772"/>
    <w:rsid w:val="00D10D10"/>
    <w:rsid w:val="00D113D7"/>
    <w:rsid w:val="00D12A73"/>
    <w:rsid w:val="00D1379A"/>
    <w:rsid w:val="00D14684"/>
    <w:rsid w:val="00D14EA6"/>
    <w:rsid w:val="00D14FC4"/>
    <w:rsid w:val="00D15447"/>
    <w:rsid w:val="00D16A2C"/>
    <w:rsid w:val="00D1762A"/>
    <w:rsid w:val="00D178AE"/>
    <w:rsid w:val="00D200D4"/>
    <w:rsid w:val="00D212B8"/>
    <w:rsid w:val="00D22AD6"/>
    <w:rsid w:val="00D23D2D"/>
    <w:rsid w:val="00D25A6C"/>
    <w:rsid w:val="00D2707A"/>
    <w:rsid w:val="00D27653"/>
    <w:rsid w:val="00D32066"/>
    <w:rsid w:val="00D3323A"/>
    <w:rsid w:val="00D34595"/>
    <w:rsid w:val="00D351A9"/>
    <w:rsid w:val="00D363D1"/>
    <w:rsid w:val="00D400DA"/>
    <w:rsid w:val="00D41ABA"/>
    <w:rsid w:val="00D41CAB"/>
    <w:rsid w:val="00D422CA"/>
    <w:rsid w:val="00D42445"/>
    <w:rsid w:val="00D425E5"/>
    <w:rsid w:val="00D4308E"/>
    <w:rsid w:val="00D44934"/>
    <w:rsid w:val="00D46208"/>
    <w:rsid w:val="00D47D44"/>
    <w:rsid w:val="00D525A6"/>
    <w:rsid w:val="00D53C61"/>
    <w:rsid w:val="00D5429C"/>
    <w:rsid w:val="00D57B01"/>
    <w:rsid w:val="00D6039E"/>
    <w:rsid w:val="00D61982"/>
    <w:rsid w:val="00D6376A"/>
    <w:rsid w:val="00D63C2B"/>
    <w:rsid w:val="00D63D80"/>
    <w:rsid w:val="00D647EE"/>
    <w:rsid w:val="00D663BD"/>
    <w:rsid w:val="00D66DA1"/>
    <w:rsid w:val="00D671C2"/>
    <w:rsid w:val="00D67214"/>
    <w:rsid w:val="00D6752B"/>
    <w:rsid w:val="00D6758C"/>
    <w:rsid w:val="00D675D9"/>
    <w:rsid w:val="00D67CEF"/>
    <w:rsid w:val="00D7105B"/>
    <w:rsid w:val="00D713D0"/>
    <w:rsid w:val="00D71ABC"/>
    <w:rsid w:val="00D72030"/>
    <w:rsid w:val="00D72F17"/>
    <w:rsid w:val="00D73C63"/>
    <w:rsid w:val="00D7415F"/>
    <w:rsid w:val="00D7448D"/>
    <w:rsid w:val="00D76281"/>
    <w:rsid w:val="00D778B8"/>
    <w:rsid w:val="00D77C49"/>
    <w:rsid w:val="00D8127C"/>
    <w:rsid w:val="00D815F6"/>
    <w:rsid w:val="00D83F5F"/>
    <w:rsid w:val="00D8423E"/>
    <w:rsid w:val="00D84C6F"/>
    <w:rsid w:val="00D86352"/>
    <w:rsid w:val="00D8711E"/>
    <w:rsid w:val="00D87D5C"/>
    <w:rsid w:val="00D9147F"/>
    <w:rsid w:val="00D92087"/>
    <w:rsid w:val="00D951AB"/>
    <w:rsid w:val="00D95AE1"/>
    <w:rsid w:val="00D97DB7"/>
    <w:rsid w:val="00D97F16"/>
    <w:rsid w:val="00DA0C51"/>
    <w:rsid w:val="00DA52CB"/>
    <w:rsid w:val="00DA58A0"/>
    <w:rsid w:val="00DA60C2"/>
    <w:rsid w:val="00DA61D6"/>
    <w:rsid w:val="00DA642F"/>
    <w:rsid w:val="00DB026B"/>
    <w:rsid w:val="00DB0482"/>
    <w:rsid w:val="00DB1C33"/>
    <w:rsid w:val="00DB482E"/>
    <w:rsid w:val="00DB5928"/>
    <w:rsid w:val="00DB7CF0"/>
    <w:rsid w:val="00DC014B"/>
    <w:rsid w:val="00DC05D3"/>
    <w:rsid w:val="00DC07F5"/>
    <w:rsid w:val="00DC10B5"/>
    <w:rsid w:val="00DC2290"/>
    <w:rsid w:val="00DC41DD"/>
    <w:rsid w:val="00DC434E"/>
    <w:rsid w:val="00DC4F1C"/>
    <w:rsid w:val="00DC550B"/>
    <w:rsid w:val="00DC5F59"/>
    <w:rsid w:val="00DC61F4"/>
    <w:rsid w:val="00DC6BDA"/>
    <w:rsid w:val="00DC7BC5"/>
    <w:rsid w:val="00DD05FC"/>
    <w:rsid w:val="00DD06F9"/>
    <w:rsid w:val="00DD1537"/>
    <w:rsid w:val="00DD1F1B"/>
    <w:rsid w:val="00DD31A4"/>
    <w:rsid w:val="00DD436E"/>
    <w:rsid w:val="00DD44EB"/>
    <w:rsid w:val="00DD65E5"/>
    <w:rsid w:val="00DD65EA"/>
    <w:rsid w:val="00DD7334"/>
    <w:rsid w:val="00DD7BFC"/>
    <w:rsid w:val="00DD7D1E"/>
    <w:rsid w:val="00DE0362"/>
    <w:rsid w:val="00DE13D7"/>
    <w:rsid w:val="00DE2ADD"/>
    <w:rsid w:val="00DE7141"/>
    <w:rsid w:val="00DE7201"/>
    <w:rsid w:val="00DE74AE"/>
    <w:rsid w:val="00DE75A6"/>
    <w:rsid w:val="00DE7753"/>
    <w:rsid w:val="00DE7BB6"/>
    <w:rsid w:val="00DF0823"/>
    <w:rsid w:val="00DF287B"/>
    <w:rsid w:val="00DF3848"/>
    <w:rsid w:val="00DF4203"/>
    <w:rsid w:val="00DF42E1"/>
    <w:rsid w:val="00DF586B"/>
    <w:rsid w:val="00DF6212"/>
    <w:rsid w:val="00DF6F4E"/>
    <w:rsid w:val="00DF71A3"/>
    <w:rsid w:val="00DF7D3C"/>
    <w:rsid w:val="00E0000D"/>
    <w:rsid w:val="00E014E2"/>
    <w:rsid w:val="00E01843"/>
    <w:rsid w:val="00E0226A"/>
    <w:rsid w:val="00E0696D"/>
    <w:rsid w:val="00E07688"/>
    <w:rsid w:val="00E10C90"/>
    <w:rsid w:val="00E124E2"/>
    <w:rsid w:val="00E12600"/>
    <w:rsid w:val="00E13B34"/>
    <w:rsid w:val="00E14B53"/>
    <w:rsid w:val="00E15840"/>
    <w:rsid w:val="00E17692"/>
    <w:rsid w:val="00E201FB"/>
    <w:rsid w:val="00E2087D"/>
    <w:rsid w:val="00E22413"/>
    <w:rsid w:val="00E23989"/>
    <w:rsid w:val="00E23EA0"/>
    <w:rsid w:val="00E24BE6"/>
    <w:rsid w:val="00E26496"/>
    <w:rsid w:val="00E279E4"/>
    <w:rsid w:val="00E27A48"/>
    <w:rsid w:val="00E30DBB"/>
    <w:rsid w:val="00E32557"/>
    <w:rsid w:val="00E32BF3"/>
    <w:rsid w:val="00E341CD"/>
    <w:rsid w:val="00E349E8"/>
    <w:rsid w:val="00E35CC8"/>
    <w:rsid w:val="00E35E99"/>
    <w:rsid w:val="00E366BC"/>
    <w:rsid w:val="00E36AA8"/>
    <w:rsid w:val="00E37ADA"/>
    <w:rsid w:val="00E40139"/>
    <w:rsid w:val="00E4073F"/>
    <w:rsid w:val="00E41C73"/>
    <w:rsid w:val="00E42087"/>
    <w:rsid w:val="00E421AB"/>
    <w:rsid w:val="00E42AAC"/>
    <w:rsid w:val="00E43128"/>
    <w:rsid w:val="00E435D7"/>
    <w:rsid w:val="00E43C6F"/>
    <w:rsid w:val="00E46561"/>
    <w:rsid w:val="00E47549"/>
    <w:rsid w:val="00E47BB6"/>
    <w:rsid w:val="00E517A9"/>
    <w:rsid w:val="00E517F1"/>
    <w:rsid w:val="00E51BC6"/>
    <w:rsid w:val="00E53026"/>
    <w:rsid w:val="00E53AF7"/>
    <w:rsid w:val="00E55C4A"/>
    <w:rsid w:val="00E55EFD"/>
    <w:rsid w:val="00E56733"/>
    <w:rsid w:val="00E57A3A"/>
    <w:rsid w:val="00E604E8"/>
    <w:rsid w:val="00E608AE"/>
    <w:rsid w:val="00E62136"/>
    <w:rsid w:val="00E629F2"/>
    <w:rsid w:val="00E63E01"/>
    <w:rsid w:val="00E6475C"/>
    <w:rsid w:val="00E65942"/>
    <w:rsid w:val="00E66741"/>
    <w:rsid w:val="00E67370"/>
    <w:rsid w:val="00E70531"/>
    <w:rsid w:val="00E73A6B"/>
    <w:rsid w:val="00E74267"/>
    <w:rsid w:val="00E74E33"/>
    <w:rsid w:val="00E74E70"/>
    <w:rsid w:val="00E7501D"/>
    <w:rsid w:val="00E75395"/>
    <w:rsid w:val="00E75556"/>
    <w:rsid w:val="00E75651"/>
    <w:rsid w:val="00E75DB5"/>
    <w:rsid w:val="00E76353"/>
    <w:rsid w:val="00E7737A"/>
    <w:rsid w:val="00E7740E"/>
    <w:rsid w:val="00E77749"/>
    <w:rsid w:val="00E81431"/>
    <w:rsid w:val="00E82CBC"/>
    <w:rsid w:val="00E84072"/>
    <w:rsid w:val="00E8586B"/>
    <w:rsid w:val="00E8701D"/>
    <w:rsid w:val="00E8739D"/>
    <w:rsid w:val="00E879FD"/>
    <w:rsid w:val="00E91799"/>
    <w:rsid w:val="00E917C6"/>
    <w:rsid w:val="00E91998"/>
    <w:rsid w:val="00E91B29"/>
    <w:rsid w:val="00E92C5B"/>
    <w:rsid w:val="00E93D43"/>
    <w:rsid w:val="00E94AD6"/>
    <w:rsid w:val="00E95316"/>
    <w:rsid w:val="00E967F5"/>
    <w:rsid w:val="00EA1252"/>
    <w:rsid w:val="00EA12E5"/>
    <w:rsid w:val="00EA18C1"/>
    <w:rsid w:val="00EA2F39"/>
    <w:rsid w:val="00EA46BA"/>
    <w:rsid w:val="00EA4B76"/>
    <w:rsid w:val="00EA4E1C"/>
    <w:rsid w:val="00EA5248"/>
    <w:rsid w:val="00EA59B3"/>
    <w:rsid w:val="00EA62F4"/>
    <w:rsid w:val="00EA6A45"/>
    <w:rsid w:val="00EA6ACF"/>
    <w:rsid w:val="00EB1A1F"/>
    <w:rsid w:val="00EB3C5B"/>
    <w:rsid w:val="00EB3D98"/>
    <w:rsid w:val="00EB3FA9"/>
    <w:rsid w:val="00EB4322"/>
    <w:rsid w:val="00EB4459"/>
    <w:rsid w:val="00EB549A"/>
    <w:rsid w:val="00EB7B87"/>
    <w:rsid w:val="00EC00CA"/>
    <w:rsid w:val="00EC180E"/>
    <w:rsid w:val="00EC33B8"/>
    <w:rsid w:val="00EC372A"/>
    <w:rsid w:val="00EC43F0"/>
    <w:rsid w:val="00EC4947"/>
    <w:rsid w:val="00EC7C78"/>
    <w:rsid w:val="00ED0BFC"/>
    <w:rsid w:val="00ED1640"/>
    <w:rsid w:val="00ED1D78"/>
    <w:rsid w:val="00ED3E0A"/>
    <w:rsid w:val="00ED49C3"/>
    <w:rsid w:val="00ED4D85"/>
    <w:rsid w:val="00ED5E0E"/>
    <w:rsid w:val="00ED70B4"/>
    <w:rsid w:val="00EE000F"/>
    <w:rsid w:val="00EE0314"/>
    <w:rsid w:val="00EE1160"/>
    <w:rsid w:val="00EE11C4"/>
    <w:rsid w:val="00EE5938"/>
    <w:rsid w:val="00EE5EA5"/>
    <w:rsid w:val="00EE6332"/>
    <w:rsid w:val="00EE6697"/>
    <w:rsid w:val="00EE6B56"/>
    <w:rsid w:val="00EE7764"/>
    <w:rsid w:val="00EE77D2"/>
    <w:rsid w:val="00EE7C78"/>
    <w:rsid w:val="00EF1FE9"/>
    <w:rsid w:val="00EF3EC6"/>
    <w:rsid w:val="00EF414C"/>
    <w:rsid w:val="00EF43E0"/>
    <w:rsid w:val="00EF5C07"/>
    <w:rsid w:val="00EF6329"/>
    <w:rsid w:val="00EF6E6D"/>
    <w:rsid w:val="00F00EAC"/>
    <w:rsid w:val="00F0121A"/>
    <w:rsid w:val="00F01D6E"/>
    <w:rsid w:val="00F025AC"/>
    <w:rsid w:val="00F0279A"/>
    <w:rsid w:val="00F030E8"/>
    <w:rsid w:val="00F0384B"/>
    <w:rsid w:val="00F03F8A"/>
    <w:rsid w:val="00F04D46"/>
    <w:rsid w:val="00F06499"/>
    <w:rsid w:val="00F06DE2"/>
    <w:rsid w:val="00F07699"/>
    <w:rsid w:val="00F10EFE"/>
    <w:rsid w:val="00F121B7"/>
    <w:rsid w:val="00F12465"/>
    <w:rsid w:val="00F125F7"/>
    <w:rsid w:val="00F15DAA"/>
    <w:rsid w:val="00F20199"/>
    <w:rsid w:val="00F21AAF"/>
    <w:rsid w:val="00F23C3D"/>
    <w:rsid w:val="00F2490F"/>
    <w:rsid w:val="00F250F0"/>
    <w:rsid w:val="00F26020"/>
    <w:rsid w:val="00F2743B"/>
    <w:rsid w:val="00F301B2"/>
    <w:rsid w:val="00F314F3"/>
    <w:rsid w:val="00F317E6"/>
    <w:rsid w:val="00F33C67"/>
    <w:rsid w:val="00F34821"/>
    <w:rsid w:val="00F371C5"/>
    <w:rsid w:val="00F416DA"/>
    <w:rsid w:val="00F4383B"/>
    <w:rsid w:val="00F4396F"/>
    <w:rsid w:val="00F44345"/>
    <w:rsid w:val="00F44A96"/>
    <w:rsid w:val="00F44C0F"/>
    <w:rsid w:val="00F4625B"/>
    <w:rsid w:val="00F463BE"/>
    <w:rsid w:val="00F463C0"/>
    <w:rsid w:val="00F46491"/>
    <w:rsid w:val="00F46F10"/>
    <w:rsid w:val="00F47FBB"/>
    <w:rsid w:val="00F50149"/>
    <w:rsid w:val="00F50DA3"/>
    <w:rsid w:val="00F51858"/>
    <w:rsid w:val="00F51AB1"/>
    <w:rsid w:val="00F522E2"/>
    <w:rsid w:val="00F524F6"/>
    <w:rsid w:val="00F5333B"/>
    <w:rsid w:val="00F533B1"/>
    <w:rsid w:val="00F567DC"/>
    <w:rsid w:val="00F57073"/>
    <w:rsid w:val="00F5762F"/>
    <w:rsid w:val="00F57DBC"/>
    <w:rsid w:val="00F6026E"/>
    <w:rsid w:val="00F60839"/>
    <w:rsid w:val="00F61C3D"/>
    <w:rsid w:val="00F61C83"/>
    <w:rsid w:val="00F62A04"/>
    <w:rsid w:val="00F63119"/>
    <w:rsid w:val="00F632CA"/>
    <w:rsid w:val="00F639B5"/>
    <w:rsid w:val="00F64162"/>
    <w:rsid w:val="00F666A9"/>
    <w:rsid w:val="00F66A10"/>
    <w:rsid w:val="00F700B2"/>
    <w:rsid w:val="00F70987"/>
    <w:rsid w:val="00F70C22"/>
    <w:rsid w:val="00F71531"/>
    <w:rsid w:val="00F716CB"/>
    <w:rsid w:val="00F7278A"/>
    <w:rsid w:val="00F73543"/>
    <w:rsid w:val="00F737AE"/>
    <w:rsid w:val="00F73F97"/>
    <w:rsid w:val="00F75C1D"/>
    <w:rsid w:val="00F776BA"/>
    <w:rsid w:val="00F82DB5"/>
    <w:rsid w:val="00F83E89"/>
    <w:rsid w:val="00F843A1"/>
    <w:rsid w:val="00F850FC"/>
    <w:rsid w:val="00F857A0"/>
    <w:rsid w:val="00F859BB"/>
    <w:rsid w:val="00F91B08"/>
    <w:rsid w:val="00F91F6D"/>
    <w:rsid w:val="00F92110"/>
    <w:rsid w:val="00F92752"/>
    <w:rsid w:val="00F93B75"/>
    <w:rsid w:val="00F94105"/>
    <w:rsid w:val="00F95589"/>
    <w:rsid w:val="00F9634F"/>
    <w:rsid w:val="00F9646D"/>
    <w:rsid w:val="00F96569"/>
    <w:rsid w:val="00F967B3"/>
    <w:rsid w:val="00F9693A"/>
    <w:rsid w:val="00F9695A"/>
    <w:rsid w:val="00F96B7B"/>
    <w:rsid w:val="00F97DDC"/>
    <w:rsid w:val="00FA06F7"/>
    <w:rsid w:val="00FA3A19"/>
    <w:rsid w:val="00FA4B3C"/>
    <w:rsid w:val="00FA7B4D"/>
    <w:rsid w:val="00FB01C3"/>
    <w:rsid w:val="00FB03E8"/>
    <w:rsid w:val="00FB052A"/>
    <w:rsid w:val="00FB1188"/>
    <w:rsid w:val="00FB2050"/>
    <w:rsid w:val="00FB405A"/>
    <w:rsid w:val="00FC069F"/>
    <w:rsid w:val="00FC1907"/>
    <w:rsid w:val="00FC39F0"/>
    <w:rsid w:val="00FC47DD"/>
    <w:rsid w:val="00FC4969"/>
    <w:rsid w:val="00FC536E"/>
    <w:rsid w:val="00FC6896"/>
    <w:rsid w:val="00FC7F9E"/>
    <w:rsid w:val="00FD01D4"/>
    <w:rsid w:val="00FD08F3"/>
    <w:rsid w:val="00FD0995"/>
    <w:rsid w:val="00FD3BF8"/>
    <w:rsid w:val="00FD42BD"/>
    <w:rsid w:val="00FD4E91"/>
    <w:rsid w:val="00FD5863"/>
    <w:rsid w:val="00FD63CB"/>
    <w:rsid w:val="00FD688D"/>
    <w:rsid w:val="00FD6F5F"/>
    <w:rsid w:val="00FD75BF"/>
    <w:rsid w:val="00FD7B85"/>
    <w:rsid w:val="00FD7C01"/>
    <w:rsid w:val="00FE0B66"/>
    <w:rsid w:val="00FE0E99"/>
    <w:rsid w:val="00FE1196"/>
    <w:rsid w:val="00FE12C4"/>
    <w:rsid w:val="00FE1441"/>
    <w:rsid w:val="00FE1BD3"/>
    <w:rsid w:val="00FE2786"/>
    <w:rsid w:val="00FE2AEC"/>
    <w:rsid w:val="00FE539F"/>
    <w:rsid w:val="00FE654A"/>
    <w:rsid w:val="00FE71E9"/>
    <w:rsid w:val="00FE7FFC"/>
    <w:rsid w:val="00FF0114"/>
    <w:rsid w:val="00FF0B2F"/>
    <w:rsid w:val="00FF0B52"/>
    <w:rsid w:val="00FF2F38"/>
    <w:rsid w:val="00FF315B"/>
    <w:rsid w:val="00FF3A8D"/>
    <w:rsid w:val="00FF4456"/>
    <w:rsid w:val="00FF4648"/>
    <w:rsid w:val="00FF57E0"/>
    <w:rsid w:val="00FF6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C8A5A2"/>
  <w15:chartTrackingRefBased/>
  <w15:docId w15:val="{B5A3F984-943B-4CBE-970E-4DE013E63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51286"/>
    <w:pPr>
      <w:widowControl w:val="0"/>
      <w:numPr>
        <w:numId w:val="2"/>
      </w:numPr>
      <w:spacing w:line="260" w:lineRule="exact"/>
      <w:jc w:val="both"/>
    </w:pPr>
    <w:rPr>
      <w:rFonts w:ascii="Times New Roman" w:hAnsi="Times New Roman" w:cs="Times New Roman"/>
      <w:color w:val="000000" w:themeColor="text1"/>
      <w:sz w:val="18"/>
      <w:szCs w:val="18"/>
    </w:rPr>
  </w:style>
  <w:style w:type="paragraph" w:styleId="1">
    <w:name w:val="heading 1"/>
    <w:next w:val="a"/>
    <w:link w:val="10"/>
    <w:autoRedefine/>
    <w:uiPriority w:val="9"/>
    <w:qFormat/>
    <w:rsid w:val="00810FFE"/>
    <w:pPr>
      <w:keepNext/>
      <w:keepLines/>
      <w:pBdr>
        <w:bottom w:val="single" w:sz="8" w:space="1" w:color="auto"/>
      </w:pBdr>
      <w:spacing w:line="240" w:lineRule="exact"/>
      <w:outlineLvl w:val="0"/>
    </w:pPr>
    <w:rPr>
      <w:rFonts w:ascii="Times New Roman" w:eastAsia="Times New Roman" w:hAnsi="Times New Roman" w:cs="Times New Roman"/>
      <w:b/>
      <w:bCs/>
      <w:color w:val="000000" w:themeColor="text1"/>
      <w:kern w:val="44"/>
      <w:sz w:val="18"/>
      <w:szCs w:val="18"/>
    </w:rPr>
  </w:style>
  <w:style w:type="paragraph" w:styleId="2">
    <w:name w:val="heading 2"/>
    <w:next w:val="a"/>
    <w:link w:val="20"/>
    <w:uiPriority w:val="9"/>
    <w:unhideWhenUsed/>
    <w:qFormat/>
    <w:rsid w:val="0092187E"/>
    <w:pPr>
      <w:keepNext/>
      <w:keepLines/>
      <w:spacing w:line="300" w:lineRule="exact"/>
      <w:outlineLvl w:val="1"/>
    </w:pPr>
    <w:rPr>
      <w:rFonts w:ascii="Times New Roman" w:hAnsi="Times New Roman" w:cs="Times New Roman"/>
      <w:b/>
      <w:bCs/>
      <w:sz w:val="18"/>
      <w:szCs w:val="18"/>
    </w:rPr>
  </w:style>
  <w:style w:type="paragraph" w:styleId="3">
    <w:name w:val="heading 3"/>
    <w:basedOn w:val="a"/>
    <w:next w:val="a"/>
    <w:link w:val="30"/>
    <w:uiPriority w:val="9"/>
    <w:unhideWhenUsed/>
    <w:qFormat/>
    <w:rsid w:val="00025EF6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B04071"/>
    <w:pPr>
      <w:keepNext/>
      <w:keepLines/>
      <w:spacing w:before="280" w:after="290" w:line="376" w:lineRule="atLeast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3B63F7"/>
    <w:pPr>
      <w:keepNext/>
      <w:keepLines/>
      <w:spacing w:before="240" w:after="64" w:line="320" w:lineRule="atLeast"/>
      <w:outlineLvl w:val="8"/>
    </w:pPr>
    <w:rPr>
      <w:rFonts w:asciiTheme="majorHAnsi" w:eastAsiaTheme="majorEastAsia" w:hAnsiTheme="majorHAnsi" w:cstheme="majorBidi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B7A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uiPriority w:val="9"/>
    <w:rsid w:val="00810FFE"/>
    <w:rPr>
      <w:rFonts w:ascii="Times New Roman" w:eastAsia="Times New Roman" w:hAnsi="Times New Roman" w:cs="Times New Roman"/>
      <w:b/>
      <w:bCs/>
      <w:color w:val="000000" w:themeColor="text1"/>
      <w:kern w:val="44"/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92187E"/>
    <w:rPr>
      <w:rFonts w:ascii="Times New Roman" w:hAnsi="Times New Roman" w:cs="Times New Roman"/>
      <w:b/>
      <w:bCs/>
      <w:sz w:val="18"/>
      <w:szCs w:val="18"/>
    </w:rPr>
  </w:style>
  <w:style w:type="character" w:customStyle="1" w:styleId="30">
    <w:name w:val="标题 3 字符"/>
    <w:basedOn w:val="a0"/>
    <w:link w:val="3"/>
    <w:uiPriority w:val="9"/>
    <w:rsid w:val="00025EF6"/>
    <w:rPr>
      <w:b/>
      <w:bCs/>
      <w:sz w:val="32"/>
      <w:szCs w:val="32"/>
    </w:rPr>
  </w:style>
  <w:style w:type="paragraph" w:customStyle="1" w:styleId="a4">
    <w:name w:val="正文 靠右侧"/>
    <w:link w:val="a5"/>
    <w:qFormat/>
    <w:rsid w:val="008462A2"/>
    <w:pPr>
      <w:spacing w:line="240" w:lineRule="exact"/>
      <w:jc w:val="right"/>
    </w:pPr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paragraph" w:customStyle="1" w:styleId="a6">
    <w:name w:val="正文 附文"/>
    <w:link w:val="a7"/>
    <w:qFormat/>
    <w:rsid w:val="00D61982"/>
    <w:pPr>
      <w:spacing w:line="240" w:lineRule="exact"/>
      <w:jc w:val="both"/>
    </w:pPr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character" w:customStyle="1" w:styleId="a5">
    <w:name w:val="正文 靠右侧 字符"/>
    <w:basedOn w:val="a0"/>
    <w:link w:val="a4"/>
    <w:rsid w:val="008462A2"/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character" w:customStyle="1" w:styleId="a7">
    <w:name w:val="正文 附文 字符"/>
    <w:basedOn w:val="a0"/>
    <w:link w:val="a6"/>
    <w:rsid w:val="00D61982"/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036E6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</w:style>
  <w:style w:type="character" w:customStyle="1" w:styleId="a9">
    <w:name w:val="页眉 字符"/>
    <w:basedOn w:val="a0"/>
    <w:link w:val="a8"/>
    <w:uiPriority w:val="99"/>
    <w:rsid w:val="00036E65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036E65"/>
    <w:pPr>
      <w:tabs>
        <w:tab w:val="center" w:pos="4153"/>
        <w:tab w:val="right" w:pos="8306"/>
      </w:tabs>
      <w:snapToGrid w:val="0"/>
      <w:jc w:val="left"/>
    </w:pPr>
  </w:style>
  <w:style w:type="character" w:customStyle="1" w:styleId="ab">
    <w:name w:val="页脚 字符"/>
    <w:basedOn w:val="a0"/>
    <w:link w:val="aa"/>
    <w:uiPriority w:val="99"/>
    <w:rsid w:val="00036E65"/>
    <w:rPr>
      <w:sz w:val="18"/>
      <w:szCs w:val="18"/>
    </w:rPr>
  </w:style>
  <w:style w:type="paragraph" w:customStyle="1" w:styleId="ac">
    <w:name w:val="抬头姓名"/>
    <w:link w:val="ad"/>
    <w:qFormat/>
    <w:rsid w:val="00FF57E0"/>
    <w:pPr>
      <w:spacing w:line="360" w:lineRule="auto"/>
      <w:jc w:val="center"/>
    </w:pPr>
    <w:rPr>
      <w:rFonts w:ascii="Times New Roman" w:eastAsia="Times New Roman" w:hAnsi="Times New Roman" w:cs="Times New Roman"/>
      <w:b/>
      <w:bCs/>
      <w:color w:val="000000" w:themeColor="text1"/>
      <w:kern w:val="44"/>
      <w:sz w:val="44"/>
      <w:szCs w:val="40"/>
    </w:rPr>
  </w:style>
  <w:style w:type="character" w:styleId="ae">
    <w:name w:val="Hyperlink"/>
    <w:basedOn w:val="a0"/>
    <w:uiPriority w:val="99"/>
    <w:unhideWhenUsed/>
    <w:rsid w:val="009B19B5"/>
    <w:rPr>
      <w:color w:val="0563C1" w:themeColor="hyperlink"/>
      <w:u w:val="single"/>
    </w:rPr>
  </w:style>
  <w:style w:type="character" w:customStyle="1" w:styleId="ad">
    <w:name w:val="抬头姓名 字符"/>
    <w:basedOn w:val="10"/>
    <w:link w:val="ac"/>
    <w:rsid w:val="00FF57E0"/>
    <w:rPr>
      <w:rFonts w:ascii="Times New Roman" w:eastAsia="Times New Roman" w:hAnsi="Times New Roman" w:cs="Times New Roman"/>
      <w:b/>
      <w:bCs/>
      <w:color w:val="000000" w:themeColor="text1"/>
      <w:kern w:val="44"/>
      <w:sz w:val="44"/>
      <w:szCs w:val="40"/>
    </w:rPr>
  </w:style>
  <w:style w:type="character" w:styleId="af">
    <w:name w:val="Unresolved Mention"/>
    <w:basedOn w:val="a0"/>
    <w:uiPriority w:val="99"/>
    <w:semiHidden/>
    <w:unhideWhenUsed/>
    <w:rsid w:val="009B19B5"/>
    <w:rPr>
      <w:color w:val="605E5C"/>
      <w:shd w:val="clear" w:color="auto" w:fill="E1DFDD"/>
    </w:rPr>
  </w:style>
  <w:style w:type="paragraph" w:customStyle="1" w:styleId="ChapterTITLE">
    <w:name w:val="Chapter TITLE"/>
    <w:link w:val="ChapterTITLE0"/>
    <w:rsid w:val="0004708B"/>
    <w:pPr>
      <w:spacing w:line="480" w:lineRule="auto"/>
      <w:jc w:val="right"/>
    </w:pPr>
    <w:rPr>
      <w:rFonts w:ascii="微软雅黑" w:eastAsia="微软雅黑" w:hAnsi="微软雅黑" w:cs="微软雅黑"/>
      <w:b/>
      <w:bCs/>
      <w:sz w:val="56"/>
      <w:szCs w:val="56"/>
    </w:rPr>
  </w:style>
  <w:style w:type="character" w:customStyle="1" w:styleId="ChapterTITLE0">
    <w:name w:val="Chapter TITLE 字符"/>
    <w:basedOn w:val="a0"/>
    <w:link w:val="ChapterTITLE"/>
    <w:rsid w:val="0004708B"/>
    <w:rPr>
      <w:rFonts w:ascii="微软雅黑" w:eastAsia="微软雅黑" w:hAnsi="微软雅黑" w:cs="微软雅黑"/>
      <w:b/>
      <w:bCs/>
      <w:sz w:val="56"/>
      <w:szCs w:val="56"/>
    </w:rPr>
  </w:style>
  <w:style w:type="paragraph" w:customStyle="1" w:styleId="af0">
    <w:name w:val="信文正文"/>
    <w:link w:val="af1"/>
    <w:rsid w:val="00A55044"/>
    <w:pPr>
      <w:spacing w:line="240" w:lineRule="exact"/>
      <w:jc w:val="both"/>
    </w:pPr>
    <w:rPr>
      <w:rFonts w:ascii="Microsoft YaHei UI" w:eastAsia="Microsoft YaHei UI" w:hAnsi="Microsoft YaHei UI" w:cs="Microsoft YaHei UI"/>
      <w:color w:val="262626" w:themeColor="text1" w:themeTint="D9"/>
      <w:szCs w:val="21"/>
    </w:rPr>
  </w:style>
  <w:style w:type="character" w:customStyle="1" w:styleId="af1">
    <w:name w:val="信文正文 字符"/>
    <w:basedOn w:val="a0"/>
    <w:link w:val="af0"/>
    <w:rsid w:val="00A55044"/>
    <w:rPr>
      <w:rFonts w:ascii="Microsoft YaHei UI" w:eastAsia="Microsoft YaHei UI" w:hAnsi="Microsoft YaHei UI" w:cs="Microsoft YaHei UI"/>
      <w:color w:val="262626" w:themeColor="text1" w:themeTint="D9"/>
      <w:szCs w:val="21"/>
    </w:rPr>
  </w:style>
  <w:style w:type="paragraph" w:customStyle="1" w:styleId="af2">
    <w:name w:val="邮箱电话"/>
    <w:link w:val="af3"/>
    <w:qFormat/>
    <w:rsid w:val="00F44A96"/>
    <w:pPr>
      <w:jc w:val="center"/>
    </w:pPr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character" w:customStyle="1" w:styleId="af3">
    <w:name w:val="邮箱电话 字符"/>
    <w:basedOn w:val="a0"/>
    <w:link w:val="af2"/>
    <w:rsid w:val="00F44A96"/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paragraph" w:customStyle="1" w:styleId="af4">
    <w:name w:val="详情查看附件"/>
    <w:link w:val="af5"/>
    <w:qFormat/>
    <w:rsid w:val="0069736F"/>
    <w:pPr>
      <w:spacing w:line="240" w:lineRule="exact"/>
      <w:jc w:val="right"/>
    </w:pPr>
    <w:rPr>
      <w:rFonts w:ascii="微软雅黑" w:eastAsia="微软雅黑" w:hAnsi="微软雅黑" w:cs="微软雅黑"/>
      <w:color w:val="000000" w:themeColor="text1"/>
      <w:sz w:val="20"/>
    </w:rPr>
  </w:style>
  <w:style w:type="character" w:customStyle="1" w:styleId="af5">
    <w:name w:val="详情查看附件 字符"/>
    <w:basedOn w:val="a0"/>
    <w:link w:val="af4"/>
    <w:rsid w:val="0069736F"/>
    <w:rPr>
      <w:rFonts w:ascii="微软雅黑" w:eastAsia="微软雅黑" w:hAnsi="微软雅黑" w:cs="微软雅黑"/>
      <w:color w:val="000000" w:themeColor="text1"/>
      <w:sz w:val="20"/>
    </w:rPr>
  </w:style>
  <w:style w:type="paragraph" w:customStyle="1" w:styleId="af6">
    <w:name w:val="荣誉日期"/>
    <w:basedOn w:val="a4"/>
    <w:link w:val="af7"/>
    <w:qFormat/>
    <w:rsid w:val="000A1603"/>
    <w:pPr>
      <w:ind w:right="284"/>
    </w:pPr>
  </w:style>
  <w:style w:type="character" w:customStyle="1" w:styleId="af7">
    <w:name w:val="荣誉日期 字符"/>
    <w:basedOn w:val="a5"/>
    <w:link w:val="af6"/>
    <w:rsid w:val="000A1603"/>
    <w:rPr>
      <w:rFonts w:ascii="Georgia" w:eastAsia="Georgia" w:hAnsi="Georgia" w:cs="Georgia"/>
      <w:i w:val="0"/>
      <w:iCs w:val="0"/>
      <w:color w:val="D9D9D9" w:themeColor="background1" w:themeShade="D9"/>
      <w:sz w:val="18"/>
      <w:szCs w:val="18"/>
    </w:rPr>
  </w:style>
  <w:style w:type="paragraph" w:styleId="af8">
    <w:name w:val="List Paragraph"/>
    <w:basedOn w:val="a"/>
    <w:uiPriority w:val="34"/>
    <w:qFormat/>
    <w:rsid w:val="00AF0608"/>
    <w:pPr>
      <w:ind w:firstLineChars="200" w:firstLine="420"/>
    </w:pPr>
  </w:style>
  <w:style w:type="paragraph" w:styleId="af9">
    <w:name w:val="caption"/>
    <w:basedOn w:val="a"/>
    <w:next w:val="a"/>
    <w:uiPriority w:val="35"/>
    <w:semiHidden/>
    <w:unhideWhenUsed/>
    <w:qFormat/>
    <w:rsid w:val="00525C67"/>
    <w:rPr>
      <w:rFonts w:asciiTheme="majorHAnsi" w:eastAsia="黑体" w:hAnsiTheme="majorHAnsi" w:cstheme="majorBidi"/>
    </w:rPr>
  </w:style>
  <w:style w:type="paragraph" w:customStyle="1" w:styleId="Publication">
    <w:name w:val="正文Publication"/>
    <w:link w:val="Publication0"/>
    <w:qFormat/>
    <w:rsid w:val="00B05610"/>
    <w:pPr>
      <w:spacing w:line="200" w:lineRule="exact"/>
    </w:pPr>
    <w:rPr>
      <w:rFonts w:ascii="Times New Roman" w:hAnsi="Times New Roman" w:cs="Times New Roman"/>
      <w:color w:val="000000" w:themeColor="text1"/>
      <w:sz w:val="18"/>
      <w:szCs w:val="18"/>
    </w:rPr>
  </w:style>
  <w:style w:type="character" w:customStyle="1" w:styleId="Publication0">
    <w:name w:val="正文Publication 字符"/>
    <w:basedOn w:val="a0"/>
    <w:link w:val="Publication"/>
    <w:rsid w:val="00B05610"/>
    <w:rPr>
      <w:rFonts w:ascii="Times New Roman" w:hAnsi="Times New Roman" w:cs="Times New Roman"/>
      <w:color w:val="000000" w:themeColor="text1"/>
      <w:sz w:val="18"/>
      <w:szCs w:val="18"/>
    </w:rPr>
  </w:style>
  <w:style w:type="paragraph" w:customStyle="1" w:styleId="afa">
    <w:name w:val="正文 无项目"/>
    <w:basedOn w:val="a"/>
    <w:link w:val="afb"/>
    <w:qFormat/>
    <w:rsid w:val="00451286"/>
    <w:pPr>
      <w:numPr>
        <w:numId w:val="0"/>
      </w:numPr>
    </w:pPr>
    <w:rPr>
      <w:lang w:val="it-IT"/>
    </w:rPr>
  </w:style>
  <w:style w:type="character" w:customStyle="1" w:styleId="afb">
    <w:name w:val="正文 无项目 字符"/>
    <w:basedOn w:val="20"/>
    <w:link w:val="afa"/>
    <w:rsid w:val="00451286"/>
    <w:rPr>
      <w:rFonts w:ascii="Times New Roman" w:eastAsia="Times New Roman" w:hAnsi="Times New Roman" w:cs="Times New Roman"/>
      <w:b w:val="0"/>
      <w:bCs w:val="0"/>
      <w:color w:val="000000" w:themeColor="text1"/>
      <w:sz w:val="18"/>
      <w:szCs w:val="18"/>
      <w:lang w:val="it-IT"/>
    </w:rPr>
  </w:style>
  <w:style w:type="paragraph" w:customStyle="1" w:styleId="Publication1">
    <w:name w:val="Publication"/>
    <w:link w:val="Publication2"/>
    <w:rsid w:val="008900B6"/>
    <w:pPr>
      <w:ind w:left="420" w:hanging="420"/>
    </w:pPr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character" w:customStyle="1" w:styleId="Publication2">
    <w:name w:val="Publication 字符"/>
    <w:basedOn w:val="Publication0"/>
    <w:link w:val="Publication1"/>
    <w:rsid w:val="008900B6"/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paragraph" w:customStyle="1" w:styleId="11">
    <w:name w:val="隐形标题1"/>
    <w:basedOn w:val="1"/>
    <w:link w:val="12"/>
    <w:qFormat/>
    <w:rsid w:val="00D713D0"/>
    <w:rPr>
      <w:rFonts w:eastAsiaTheme="minorEastAsia"/>
      <w:color w:val="FFFFFF" w:themeColor="background1"/>
    </w:rPr>
  </w:style>
  <w:style w:type="character" w:customStyle="1" w:styleId="12">
    <w:name w:val="隐形标题1 字符"/>
    <w:basedOn w:val="10"/>
    <w:link w:val="11"/>
    <w:rsid w:val="00D713D0"/>
    <w:rPr>
      <w:rFonts w:ascii="Times New Roman" w:eastAsia="Times New Roman" w:hAnsi="Times New Roman" w:cs="Times New Roman"/>
      <w:b/>
      <w:bCs/>
      <w:color w:val="FFFFFF" w:themeColor="background1"/>
      <w:kern w:val="44"/>
      <w:sz w:val="18"/>
      <w:szCs w:val="18"/>
    </w:rPr>
  </w:style>
  <w:style w:type="paragraph" w:customStyle="1" w:styleId="21">
    <w:name w:val="标题2透明"/>
    <w:basedOn w:val="2"/>
    <w:link w:val="22"/>
    <w:qFormat/>
    <w:rsid w:val="00F06DE2"/>
    <w:pPr>
      <w:spacing w:line="100" w:lineRule="exact"/>
    </w:pPr>
    <w:rPr>
      <w:color w:val="FFFFFF" w:themeColor="background1"/>
      <w:sz w:val="10"/>
      <w:szCs w:val="10"/>
    </w:rPr>
  </w:style>
  <w:style w:type="character" w:customStyle="1" w:styleId="22">
    <w:name w:val="标题2透明 字符"/>
    <w:basedOn w:val="20"/>
    <w:link w:val="21"/>
    <w:rsid w:val="00F06DE2"/>
    <w:rPr>
      <w:rFonts w:ascii="Times New Roman" w:eastAsia="Times New Roman" w:hAnsi="Times New Roman" w:cs="Times New Roman"/>
      <w:b/>
      <w:bCs/>
      <w:color w:val="FFFFFF" w:themeColor="background1"/>
      <w:sz w:val="10"/>
      <w:szCs w:val="10"/>
    </w:rPr>
  </w:style>
  <w:style w:type="paragraph" w:customStyle="1" w:styleId="Item9">
    <w:name w:val="正文Item标题9"/>
    <w:basedOn w:val="2"/>
    <w:link w:val="Item90"/>
    <w:qFormat/>
    <w:rsid w:val="00950DD7"/>
    <w:pPr>
      <w:spacing w:line="240" w:lineRule="auto"/>
    </w:pPr>
    <w:rPr>
      <w:b w:val="0"/>
      <w:bCs w:val="0"/>
      <w:sz w:val="20"/>
      <w:szCs w:val="20"/>
    </w:rPr>
  </w:style>
  <w:style w:type="character" w:customStyle="1" w:styleId="40">
    <w:name w:val="标题 4 字符"/>
    <w:basedOn w:val="a0"/>
    <w:link w:val="4"/>
    <w:uiPriority w:val="9"/>
    <w:rsid w:val="00B04071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Item90">
    <w:name w:val="正文Item标题9 字符"/>
    <w:basedOn w:val="a0"/>
    <w:link w:val="Item9"/>
    <w:rsid w:val="00950DD7"/>
    <w:rPr>
      <w:rFonts w:ascii="Times New Roman" w:hAnsi="Times New Roman" w:cs="Times New Roman"/>
      <w:sz w:val="20"/>
      <w:szCs w:val="20"/>
    </w:rPr>
  </w:style>
  <w:style w:type="character" w:customStyle="1" w:styleId="90">
    <w:name w:val="标题 9 字符"/>
    <w:basedOn w:val="a0"/>
    <w:link w:val="9"/>
    <w:uiPriority w:val="9"/>
    <w:semiHidden/>
    <w:rsid w:val="003B63F7"/>
    <w:rPr>
      <w:rFonts w:asciiTheme="majorHAnsi" w:eastAsiaTheme="majorEastAsia" w:hAnsiTheme="majorHAnsi" w:cstheme="majorBidi"/>
      <w:color w:val="000000" w:themeColor="text1"/>
      <w:szCs w:val="21"/>
    </w:rPr>
  </w:style>
  <w:style w:type="paragraph" w:customStyle="1" w:styleId="23">
    <w:name w:val="隐形标题2"/>
    <w:basedOn w:val="2"/>
    <w:next w:val="a"/>
    <w:link w:val="24"/>
    <w:qFormat/>
    <w:rsid w:val="00F47FBB"/>
    <w:pPr>
      <w:spacing w:line="60" w:lineRule="exact"/>
    </w:pPr>
    <w:rPr>
      <w:rFonts w:asciiTheme="majorHAnsi" w:eastAsiaTheme="majorEastAsia" w:hAnsiTheme="majorHAnsi" w:cstheme="majorHAnsi"/>
      <w:color w:val="FFFFFF" w:themeColor="background1"/>
      <w:sz w:val="10"/>
      <w:szCs w:val="10"/>
    </w:rPr>
  </w:style>
  <w:style w:type="character" w:customStyle="1" w:styleId="24">
    <w:name w:val="隐形标题2 字符"/>
    <w:basedOn w:val="12"/>
    <w:link w:val="23"/>
    <w:rsid w:val="00F47FBB"/>
    <w:rPr>
      <w:rFonts w:asciiTheme="majorHAnsi" w:eastAsiaTheme="majorEastAsia" w:hAnsiTheme="majorHAnsi" w:cstheme="majorHAnsi"/>
      <w:b/>
      <w:bCs/>
      <w:color w:val="FFFFFF" w:themeColor="background1"/>
      <w:kern w:val="44"/>
      <w:sz w:val="10"/>
      <w:szCs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809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8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7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1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7676C47-D4A0-4DF8-A6EB-EF1D5FDC4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陈 艺文</dc:creator>
  <cp:keywords/>
  <dc:description/>
  <cp:lastModifiedBy>陈 艺文</cp:lastModifiedBy>
  <cp:revision>3738</cp:revision>
  <cp:lastPrinted>2020-01-17T15:27:00Z</cp:lastPrinted>
  <dcterms:created xsi:type="dcterms:W3CDTF">2019-09-22T07:58:00Z</dcterms:created>
  <dcterms:modified xsi:type="dcterms:W3CDTF">2020-02-13T15:17:00Z</dcterms:modified>
</cp:coreProperties>
</file>